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4C401" w14:textId="77777777" w:rsidR="00205113" w:rsidRDefault="00205113" w:rsidP="00205113">
      <w:pPr>
        <w:pStyle w:val="Title1"/>
      </w:pPr>
      <w:r>
        <w:t>Cultivation of Heart</w:t>
      </w:r>
    </w:p>
    <w:p w14:paraId="3DC0218C" w14:textId="77777777" w:rsidR="00205113" w:rsidRDefault="00205113" w:rsidP="00205113">
      <w:pPr>
        <w:pStyle w:val="Authorname"/>
      </w:pPr>
      <w:r>
        <w:t>Dr. Douglas W. Cho</w:t>
      </w:r>
    </w:p>
    <w:p w14:paraId="0ED3C0C5" w14:textId="77777777" w:rsidR="00205113" w:rsidRDefault="00205113" w:rsidP="00205113">
      <w:pPr>
        <w:pStyle w:val="a"/>
      </w:pPr>
      <w:r>
        <w:t xml:space="preserve">[Luke 8: 4-8, 11-15] And when a great multitude had gathered, and they had come to Him from every city, He spoke by a parable: 5 “A </w:t>
      </w:r>
      <w:proofErr w:type="spellStart"/>
      <w:r>
        <w:t>sower</w:t>
      </w:r>
      <w:proofErr w:type="spellEnd"/>
      <w:r>
        <w:t xml:space="preserve"> went out to sow his seed. And as he sowed, some fell by the wayside; and it was trampled down, and the birds of the air devoured it. 6 Some fell on rock; and as soon as it sprang up, it withered away because it lacked moisture. 7 And some fell among thorns, and the thorns sprang up with it and choked it. 8 But others fell on good ground, sprang up, and yielded a crop a hundredfold.” When He had said these things He cried, “He who has ears to hear, let him hear!”</w:t>
      </w:r>
    </w:p>
    <w:p w14:paraId="6C96EEED" w14:textId="77777777" w:rsidR="00205113" w:rsidRDefault="00205113" w:rsidP="00205113">
      <w:pPr>
        <w:pStyle w:val="a"/>
      </w:pPr>
      <w:r>
        <w:t>11 “Now the parable is this: The seed is the word of God. 12 Those by the wayside are the ones who hear; then the devil comes and takes away the word out of their hearts, lest they should believe and be saved. 13 But the ones on the rock are those who, when they hear, receive the word with joy; and these have no root, who believe for a while and in time of temptation fall away. 14 Now the ones that fell among thorns are those who, when they have heard, go out and are choked with cares, riches, and pleasures of life, and bring no fruit to maturity. 15 But the ones that fell on the good ground are those who, having heard the word with a noble and good heart, keep it and bear fruit with patience.</w:t>
      </w:r>
    </w:p>
    <w:p w14:paraId="7558DE20" w14:textId="77777777" w:rsidR="00205113" w:rsidRDefault="00205113" w:rsidP="00205113">
      <w:pPr>
        <w:spacing w:before="120"/>
        <w:ind w:firstLine="720"/>
      </w:pPr>
      <w:r>
        <w:t>A human is a creature that is made up of body, soul, and spirit and the spirit resides within the soul. These three components are wholly integrated so that one affects the others. When a person’s soul leaves the body, the person is longer alive. A person’s soul consists of the mind and the heart. The mind is like the front yard of the soul and the heart is the central core of the soul. Within the heart, there are the person’s values, goals, motives, and affections that drive every decision of the person. Cultivation of the heart is one of the most important topics in the Bible and many parts of the scripture are devoted to this topic.</w:t>
      </w:r>
    </w:p>
    <w:p w14:paraId="6D4E5E58" w14:textId="77777777" w:rsidR="00205113" w:rsidRDefault="00205113" w:rsidP="00205113">
      <w:pPr>
        <w:spacing w:before="120"/>
        <w:ind w:firstLine="720"/>
      </w:pPr>
      <w:r>
        <w:t xml:space="preserve">The parable of the </w:t>
      </w:r>
      <w:proofErr w:type="spellStart"/>
      <w:r>
        <w:t>sower</w:t>
      </w:r>
      <w:proofErr w:type="spellEnd"/>
      <w:r>
        <w:t xml:space="preserve"> and the seed is about the topic of what is cultivated and grown in the heart of every human being. And God expects to see godly fruits from the heart of every person. The harvest from one’s heart determines the eternal destiny of the person; those who produce godly fruits are rewarded with eternal life in heaven with God and those without such fruits are banished in eternal destruction just as tares are burned to ashes.</w:t>
      </w:r>
    </w:p>
    <w:p w14:paraId="72864562" w14:textId="77777777" w:rsidR="00205113" w:rsidRDefault="00205113" w:rsidP="00205113">
      <w:pPr>
        <w:spacing w:before="120"/>
      </w:pPr>
      <w:r>
        <w:t>This parable expresses the following truths about our heart and its cultivation:</w:t>
      </w:r>
    </w:p>
    <w:p w14:paraId="2420C4B4" w14:textId="77777777" w:rsidR="00205113" w:rsidRDefault="00205113" w:rsidP="00205113">
      <w:pPr>
        <w:spacing w:before="120"/>
        <w:ind w:left="720"/>
      </w:pPr>
      <w:r>
        <w:t>1) Our heart is like farming soil to a farmer. Things grow in it. And God wishes to plant and reap good fruits from our hearts and lives.</w:t>
      </w:r>
    </w:p>
    <w:p w14:paraId="1826E9DC" w14:textId="77777777" w:rsidR="00205113" w:rsidRDefault="00205113" w:rsidP="00205113">
      <w:pPr>
        <w:spacing w:before="120"/>
        <w:ind w:left="720"/>
      </w:pPr>
      <w:r>
        <w:t>2) God plants good seeds of His truth in our hearts just as a farmer scatters seeds on his farm.</w:t>
      </w:r>
    </w:p>
    <w:p w14:paraId="27E666CE" w14:textId="77777777" w:rsidR="00205113" w:rsidRDefault="00205113" w:rsidP="00205113">
      <w:pPr>
        <w:spacing w:before="120"/>
        <w:ind w:left="720"/>
      </w:pPr>
      <w:r>
        <w:t>3) Satan takes away the good seeds from the soil that are exposed and not submerged in the soil just as birds eat the scattered seeds lying on hard ground.</w:t>
      </w:r>
    </w:p>
    <w:p w14:paraId="4D02A40F" w14:textId="77777777" w:rsidR="00205113" w:rsidRDefault="00205113" w:rsidP="00205113">
      <w:pPr>
        <w:spacing w:before="120"/>
        <w:ind w:left="720"/>
      </w:pPr>
      <w:r>
        <w:t>4) The hardness of the heart is detrimental to the growth of God’s seed in our hearts just as rocky soil is not productive for crop growth.</w:t>
      </w:r>
    </w:p>
    <w:p w14:paraId="795CA844" w14:textId="77777777" w:rsidR="00205113" w:rsidRDefault="00205113" w:rsidP="00205113">
      <w:pPr>
        <w:spacing w:before="120"/>
        <w:ind w:left="720"/>
      </w:pPr>
      <w:r>
        <w:t>5) Cares of life, riches, and pleasures of life choke the growth of the good seed just as thorns in a field prevent the growth of plants.</w:t>
      </w:r>
    </w:p>
    <w:p w14:paraId="72B02A37" w14:textId="77777777" w:rsidR="00205113" w:rsidRDefault="00205113" w:rsidP="00205113">
      <w:pPr>
        <w:spacing w:before="120"/>
        <w:ind w:firstLine="720"/>
      </w:pPr>
      <w:r>
        <w:t>An important lesson buried in this parable is our responsibility of maintaining the condition of our hearts. Lord Jesus compared our heart to farm soil. Just as a farmer is devoted to the cultivation of his field, we also must be devoted to the cultivation of our hearts. Lord Jesus wanted His disciples to meditate on this parable because they wanted to know the meaning of it. To help their understanding, He explained the parable in verses 11-15. And He expected the disciples to further their search for the meaning of the parable. We can see much evidence that they did search for the meaning of heart cultivation extensively throughout the New Testament epistles written by the apostles.</w:t>
      </w:r>
    </w:p>
    <w:p w14:paraId="6386D0BD" w14:textId="6B508760" w:rsidR="0076136B" w:rsidRDefault="00205113" w:rsidP="00205113">
      <w:pPr>
        <w:spacing w:before="120"/>
        <w:ind w:firstLine="720"/>
      </w:pPr>
      <w:r>
        <w:lastRenderedPageBreak/>
        <w:t>A common misunderstanding that many Christians have about heart cultivation is that, since God is the grand farmer who spreads the seeds of His word on human hearts, He is responsible for ensuring the productive</w:t>
      </w:r>
    </w:p>
    <w:p w14:paraId="5A9319F6" w14:textId="1182D735" w:rsidR="00B12B05" w:rsidRDefault="00457765" w:rsidP="006F167A">
      <w:pPr>
        <w:spacing w:before="120"/>
      </w:pPr>
      <w:r>
        <w:tab/>
        <w:t xml:space="preserve">The important lesson for us today is to fully understand and accept our responsibilities in </w:t>
      </w:r>
      <w:r w:rsidR="00064ED1">
        <w:t xml:space="preserve">the </w:t>
      </w:r>
      <w:r>
        <w:t>cultivation of our heart</w:t>
      </w:r>
      <w:r w:rsidR="00064ED1">
        <w:t>s</w:t>
      </w:r>
      <w:r>
        <w:t>. So, here</w:t>
      </w:r>
      <w:r w:rsidR="00064ED1">
        <w:t xml:space="preserve"> are</w:t>
      </w:r>
      <w:r>
        <w:t xml:space="preserve"> </w:t>
      </w:r>
      <w:r w:rsidR="003C0774">
        <w:t>the</w:t>
      </w:r>
      <w:r>
        <w:t xml:space="preserve"> truths in this lesson:</w:t>
      </w:r>
    </w:p>
    <w:p w14:paraId="52C1348B" w14:textId="69E32E9E" w:rsidR="00457765" w:rsidRDefault="00457765" w:rsidP="00457765">
      <w:pPr>
        <w:pStyle w:val="ListParagraph"/>
        <w:numPr>
          <w:ilvl w:val="0"/>
          <w:numId w:val="28"/>
        </w:numPr>
        <w:spacing w:before="120"/>
      </w:pPr>
      <w:r>
        <w:t xml:space="preserve">We are farmers of our hearts working under God’s guidance and teaching. </w:t>
      </w:r>
      <w:r w:rsidR="001B1689">
        <w:t xml:space="preserve">God has given us the mission of nurturing the good things and cultivating His good seeds in our hearts toward reaping </w:t>
      </w:r>
      <w:r w:rsidR="00064ED1">
        <w:t xml:space="preserve">the </w:t>
      </w:r>
      <w:r w:rsidR="001B1689">
        <w:t>good fruits God desires to see from our life.</w:t>
      </w:r>
    </w:p>
    <w:p w14:paraId="752AF9F6" w14:textId="078E20EC" w:rsidR="001B1689" w:rsidRDefault="001B1689" w:rsidP="00457765">
      <w:pPr>
        <w:pStyle w:val="ListParagraph"/>
        <w:numPr>
          <w:ilvl w:val="0"/>
          <w:numId w:val="28"/>
        </w:numPr>
        <w:spacing w:before="120"/>
      </w:pPr>
      <w:r>
        <w:t>We are responsible for keeping the good condition of our heart</w:t>
      </w:r>
      <w:r w:rsidR="00064ED1">
        <w:t>s</w:t>
      </w:r>
      <w:r>
        <w:t xml:space="preserve"> by removing hardness and preventing cares of life, craving </w:t>
      </w:r>
      <w:r w:rsidR="00064ED1">
        <w:t>for</w:t>
      </w:r>
      <w:r>
        <w:t xml:space="preserve"> wealth, and enjoyment of earthly pleasures from inhibiting the proper and strong growth of God’s word in our heart</w:t>
      </w:r>
      <w:r w:rsidR="00064ED1">
        <w:t>s</w:t>
      </w:r>
      <w:r>
        <w:t>. We are daily responsible for this maintenance</w:t>
      </w:r>
      <w:r w:rsidR="003C0774">
        <w:t xml:space="preserve"> and nurturing</w:t>
      </w:r>
      <w:r>
        <w:t xml:space="preserve"> work just as a farmer is devoted to ensuring his farm is free of debris, weeds, and rocks. </w:t>
      </w:r>
    </w:p>
    <w:p w14:paraId="1C7ED188" w14:textId="456A5089" w:rsidR="00E21016" w:rsidRDefault="002D0E20" w:rsidP="002D0E20">
      <w:pPr>
        <w:spacing w:before="120"/>
        <w:ind w:firstLine="720"/>
      </w:pPr>
      <w:r>
        <w:t xml:space="preserve">When we fail to </w:t>
      </w:r>
      <w:r w:rsidR="003C0774">
        <w:t>accept the husbandry of</w:t>
      </w:r>
      <w:r>
        <w:t xml:space="preserve"> our hearts, we are often persuaded to complain to God </w:t>
      </w:r>
      <w:r w:rsidR="00064ED1">
        <w:t>about</w:t>
      </w:r>
      <w:r>
        <w:t xml:space="preserve"> the spiritual disasters of our life. When we experience a strong grievance </w:t>
      </w:r>
      <w:r w:rsidR="003C0774">
        <w:t>against God</w:t>
      </w:r>
      <w:r>
        <w:t xml:space="preserve">, strife with our family or neighbors, a despondent depression that robs all strength to go on, and a wave of disbelief </w:t>
      </w:r>
      <w:r w:rsidR="003C0774">
        <w:t>that robs</w:t>
      </w:r>
      <w:r>
        <w:t xml:space="preserve"> peace and joy in our heart</w:t>
      </w:r>
      <w:r w:rsidR="00064ED1">
        <w:t>s</w:t>
      </w:r>
      <w:r w:rsidR="00E21016">
        <w:t>, then we need to sit back and examine our heart</w:t>
      </w:r>
      <w:r w:rsidR="003C0774">
        <w:t>s</w:t>
      </w:r>
      <w:r w:rsidR="00E21016">
        <w:t xml:space="preserve"> and do our part as a heart farmer, removing the hard rocks, thorns, rubbles, and weeds from our heart</w:t>
      </w:r>
      <w:r w:rsidR="003C0774">
        <w:t>s</w:t>
      </w:r>
      <w:r w:rsidR="00E21016">
        <w:t xml:space="preserve">. When we </w:t>
      </w:r>
      <w:r w:rsidR="00064ED1">
        <w:t>have done our due diligence on the condition of our hearts</w:t>
      </w:r>
      <w:r w:rsidR="00E21016">
        <w:t xml:space="preserve">, </w:t>
      </w:r>
      <w:r w:rsidR="003C0774">
        <w:t xml:space="preserve">then </w:t>
      </w:r>
      <w:r w:rsidR="00E21016">
        <w:t>we will find our heart</w:t>
      </w:r>
      <w:r w:rsidR="00064ED1">
        <w:t>s</w:t>
      </w:r>
      <w:r w:rsidR="00E21016">
        <w:t xml:space="preserve"> in proper condition before God.</w:t>
      </w:r>
    </w:p>
    <w:p w14:paraId="2550A634" w14:textId="6B401B4A" w:rsidR="002D0E20" w:rsidRDefault="0035040B" w:rsidP="0035040B">
      <w:pPr>
        <w:pStyle w:val="a"/>
      </w:pPr>
      <w:r>
        <w:t>[Proverbs 4:23] Keep your heart with all diligence, for out of it spring the issues of life.</w:t>
      </w:r>
    </w:p>
    <w:p w14:paraId="449A194A" w14:textId="69FEEB71" w:rsidR="0035040B" w:rsidRDefault="0035040B" w:rsidP="0035040B">
      <w:r>
        <w:tab/>
        <w:t>When good things of God’s seed grow strong in our heart</w:t>
      </w:r>
      <w:r w:rsidR="00064ED1">
        <w:t>s</w:t>
      </w:r>
      <w:r>
        <w:t>, our mouths and actions will naturally show forth what is inside of our heart</w:t>
      </w:r>
      <w:r w:rsidR="00064ED1">
        <w:t>s</w:t>
      </w:r>
      <w:r>
        <w:t xml:space="preserve"> through </w:t>
      </w:r>
      <w:r w:rsidR="00064ED1">
        <w:t xml:space="preserve">the </w:t>
      </w:r>
      <w:r>
        <w:t xml:space="preserve">words that we speak and </w:t>
      </w:r>
      <w:r w:rsidR="00153606">
        <w:t xml:space="preserve">our daily actions. Without our inward cultivation work, we cannot expect our outward life to show Christian holiness. </w:t>
      </w:r>
      <w:r w:rsidR="00262B9E">
        <w:t>Lord Jesus spoke this simple truth clearly before the hypocritical religious people of His day as follows.</w:t>
      </w:r>
    </w:p>
    <w:p w14:paraId="16903C1E" w14:textId="61F244D1" w:rsidR="0035040B" w:rsidRDefault="0035040B" w:rsidP="0035040B">
      <w:pPr>
        <w:pStyle w:val="a"/>
      </w:pPr>
      <w:r>
        <w:t xml:space="preserve">[Matt 12:35] </w:t>
      </w:r>
      <w:r w:rsidRPr="0035040B">
        <w:t>A good man out of the good treasure of his heart brings forth good things, and an evil man out of the evil treasure brings forth evil things.</w:t>
      </w:r>
    </w:p>
    <w:p w14:paraId="566B883C" w14:textId="1AA07A3A" w:rsidR="00262B9E" w:rsidRDefault="00262B9E" w:rsidP="003C0774">
      <w:pPr>
        <w:pStyle w:val="a"/>
      </w:pPr>
      <w:r>
        <w:t>“Our heavenly Father, we realize that You created us as spiritual creatures so that we can understand heavenly things and worship and love You with all our body, heart, and soul. We are thankful for the growth of Your truth in our hearts that give us peace, joy, and strength to live as Your children. We want to be diligent daily in our part of keeping our hearts pure and clean so that the seeds You have sown may yield a bounteous harvest that will please Your heart and bring honor and glory to Your name. In Christ’s name, Amen!”</w:t>
      </w:r>
    </w:p>
    <w:p w14:paraId="4636A965" w14:textId="69FDFD2D" w:rsidR="00003110" w:rsidRDefault="00000000" w:rsidP="001434F5">
      <w:pPr>
        <w:rPr>
          <w:rStyle w:val="Hyperlink"/>
        </w:rPr>
      </w:pPr>
      <w:hyperlink r:id="rId8" w:history="1">
        <w:r w:rsidR="00732764" w:rsidRPr="006B4AD6">
          <w:rPr>
            <w:rStyle w:val="Hyperlink"/>
            <w:rFonts w:hint="eastAsia"/>
          </w:rPr>
          <w:t>w</w:t>
        </w:r>
        <w:r w:rsidR="00732764" w:rsidRPr="006B4AD6">
          <w:rPr>
            <w:rStyle w:val="Hyperlink"/>
          </w:rPr>
          <w:t>ww.douglaschoministry.net</w:t>
        </w:r>
      </w:hyperlink>
    </w:p>
    <w:p w14:paraId="3D0E01BD" w14:textId="495C74FA" w:rsidR="00F97E7C" w:rsidRDefault="00F97E7C" w:rsidP="00B34B12">
      <w:pPr>
        <w:spacing w:after="0" w:line="240" w:lineRule="auto"/>
        <w:rPr>
          <w:sz w:val="18"/>
          <w:szCs w:val="18"/>
        </w:rPr>
      </w:pPr>
    </w:p>
    <w:p w14:paraId="7B008032" w14:textId="77777777" w:rsidR="00205113" w:rsidRDefault="00205113" w:rsidP="00B34B12">
      <w:pPr>
        <w:spacing w:after="0" w:line="240" w:lineRule="auto"/>
        <w:rPr>
          <w:sz w:val="18"/>
          <w:szCs w:val="18"/>
        </w:rPr>
      </w:pPr>
    </w:p>
    <w:p w14:paraId="21DFA391" w14:textId="0A7C44BC" w:rsidR="00B34B12" w:rsidRPr="00014CB6" w:rsidRDefault="005C33D9" w:rsidP="00B34B12">
      <w:pPr>
        <w:spacing w:after="0" w:line="240" w:lineRule="auto"/>
        <w:rPr>
          <w:sz w:val="18"/>
          <w:szCs w:val="18"/>
        </w:rPr>
      </w:pPr>
      <w:r>
        <w:rPr>
          <w:rFonts w:hint="eastAsia"/>
          <w:sz w:val="18"/>
          <w:szCs w:val="18"/>
        </w:rPr>
        <w:t>T</w:t>
      </w:r>
      <w:r>
        <w:rPr>
          <w:sz w:val="18"/>
          <w:szCs w:val="18"/>
        </w:rPr>
        <w:t>hank you for your financial support:</w:t>
      </w:r>
    </w:p>
    <w:p w14:paraId="48F55180" w14:textId="7A5862B1" w:rsidR="00B34B12" w:rsidRPr="00014CB6" w:rsidRDefault="00E74C02" w:rsidP="00B34B12">
      <w:pPr>
        <w:spacing w:after="0" w:line="240" w:lineRule="auto"/>
        <w:rPr>
          <w:sz w:val="18"/>
          <w:szCs w:val="18"/>
        </w:rPr>
      </w:pPr>
      <w:r>
        <w:rPr>
          <w:sz w:val="18"/>
          <w:szCs w:val="18"/>
        </w:rPr>
        <w:t xml:space="preserve">Douglas Cho Ministry, </w:t>
      </w:r>
      <w:r w:rsidR="00B34B12" w:rsidRPr="00014CB6">
        <w:rPr>
          <w:sz w:val="18"/>
          <w:szCs w:val="18"/>
        </w:rPr>
        <w:t>PO Box 501, Cross Junction, VA 22615</w:t>
      </w:r>
    </w:p>
    <w:p w14:paraId="6CC6F94D" w14:textId="77777777" w:rsidR="004F32A2" w:rsidRDefault="00F14297" w:rsidP="007F3317">
      <w:pPr>
        <w:spacing w:after="0" w:line="240" w:lineRule="auto"/>
        <w:rPr>
          <w:sz w:val="18"/>
          <w:szCs w:val="18"/>
        </w:rPr>
      </w:pPr>
      <w:r w:rsidRPr="00014CB6">
        <w:rPr>
          <w:rFonts w:hint="eastAsia"/>
          <w:sz w:val="18"/>
          <w:szCs w:val="18"/>
        </w:rPr>
        <w:t>O</w:t>
      </w:r>
      <w:r w:rsidRPr="00014CB6">
        <w:rPr>
          <w:sz w:val="18"/>
          <w:szCs w:val="18"/>
        </w:rPr>
        <w:t xml:space="preserve">r </w:t>
      </w:r>
      <w:proofErr w:type="spellStart"/>
      <w:r w:rsidRPr="00014CB6">
        <w:rPr>
          <w:sz w:val="18"/>
          <w:szCs w:val="18"/>
        </w:rPr>
        <w:t>Paypal</w:t>
      </w:r>
      <w:proofErr w:type="spellEnd"/>
      <w:r w:rsidRPr="00014CB6">
        <w:rPr>
          <w:sz w:val="18"/>
          <w:szCs w:val="18"/>
        </w:rPr>
        <w:t xml:space="preserve"> to </w:t>
      </w:r>
      <w:hyperlink r:id="rId9" w:history="1">
        <w:r w:rsidRPr="00014CB6">
          <w:rPr>
            <w:rStyle w:val="Hyperlink"/>
            <w:sz w:val="18"/>
            <w:szCs w:val="18"/>
          </w:rPr>
          <w:t>dwcho4771@gmail.com</w:t>
        </w:r>
      </w:hyperlink>
      <w:r w:rsidRPr="00014CB6">
        <w:rPr>
          <w:sz w:val="18"/>
          <w:szCs w:val="18"/>
        </w:rPr>
        <w:t xml:space="preserve"> </w:t>
      </w:r>
      <w:r w:rsidR="004F32A2">
        <w:rPr>
          <w:sz w:val="18"/>
          <w:szCs w:val="18"/>
        </w:rPr>
        <w:t xml:space="preserve"> </w:t>
      </w:r>
    </w:p>
    <w:p w14:paraId="1B9CFA0D" w14:textId="27F6B217" w:rsidR="006334E3" w:rsidRPr="00014CB6" w:rsidRDefault="005C33D9" w:rsidP="007F3317">
      <w:pPr>
        <w:spacing w:after="0" w:line="240" w:lineRule="auto"/>
        <w:rPr>
          <w:sz w:val="18"/>
          <w:szCs w:val="18"/>
        </w:rPr>
      </w:pPr>
      <w:r>
        <w:rPr>
          <w:rFonts w:hint="eastAsia"/>
          <w:sz w:val="18"/>
          <w:szCs w:val="18"/>
        </w:rPr>
        <w:t>K</w:t>
      </w:r>
      <w:r>
        <w:rPr>
          <w:sz w:val="18"/>
          <w:szCs w:val="18"/>
        </w:rPr>
        <w:t>orea</w:t>
      </w:r>
      <w:r w:rsidR="00014CB6" w:rsidRPr="00014CB6">
        <w:rPr>
          <w:sz w:val="18"/>
          <w:szCs w:val="18"/>
        </w:rPr>
        <w:t xml:space="preserve">: </w:t>
      </w:r>
      <w:proofErr w:type="spellStart"/>
      <w:r w:rsidR="00A43E0C" w:rsidRPr="00014CB6">
        <w:rPr>
          <w:rFonts w:hint="eastAsia"/>
          <w:sz w:val="18"/>
          <w:szCs w:val="18"/>
        </w:rPr>
        <w:t>S</w:t>
      </w:r>
      <w:r w:rsidR="00A43E0C" w:rsidRPr="00014CB6">
        <w:rPr>
          <w:sz w:val="18"/>
          <w:szCs w:val="18"/>
        </w:rPr>
        <w:t>hinhan</w:t>
      </w:r>
      <w:proofErr w:type="spellEnd"/>
      <w:r w:rsidR="00A43E0C" w:rsidRPr="00014CB6">
        <w:rPr>
          <w:sz w:val="18"/>
          <w:szCs w:val="18"/>
        </w:rPr>
        <w:t xml:space="preserve"> Bank</w:t>
      </w:r>
      <w:r w:rsidR="00B34B12" w:rsidRPr="00014CB6">
        <w:rPr>
          <w:rFonts w:hint="eastAsia"/>
          <w:sz w:val="18"/>
          <w:szCs w:val="18"/>
        </w:rPr>
        <w:t xml:space="preserve"> </w:t>
      </w:r>
      <w:r w:rsidR="00B34B12" w:rsidRPr="00014CB6">
        <w:rPr>
          <w:sz w:val="18"/>
          <w:szCs w:val="18"/>
        </w:rPr>
        <w:t>110-008-655930 [</w:t>
      </w:r>
      <w:r w:rsidR="00B34B12" w:rsidRPr="00014CB6">
        <w:rPr>
          <w:rFonts w:hint="eastAsia"/>
          <w:sz w:val="18"/>
          <w:szCs w:val="18"/>
        </w:rPr>
        <w:t>조덕운</w:t>
      </w:r>
      <w:r w:rsidR="00B34B12" w:rsidRPr="00014CB6">
        <w:rPr>
          <w:rFonts w:hint="eastAsia"/>
          <w:sz w:val="18"/>
          <w:szCs w:val="18"/>
        </w:rPr>
        <w:t>]</w:t>
      </w:r>
    </w:p>
    <w:sectPr w:rsidR="006334E3" w:rsidRPr="00014CB6" w:rsidSect="004663B7">
      <w:headerReference w:type="even" r:id="rId10"/>
      <w:headerReference w:type="default" r:id="rId11"/>
      <w:footerReference w:type="even" r:id="rId12"/>
      <w:footerReference w:type="default" r:id="rId13"/>
      <w:headerReference w:type="first" r:id="rId14"/>
      <w:footerReference w:type="first" r:id="rId15"/>
      <w:pgSz w:w="12240" w:h="15840" w:code="1"/>
      <w:pgMar w:top="720" w:right="720" w:bottom="720" w:left="720" w:header="504" w:footer="504" w:gutter="50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4C2A7" w14:textId="77777777" w:rsidR="00457577" w:rsidRDefault="00457577" w:rsidP="000C5F94">
      <w:pPr>
        <w:spacing w:after="0" w:line="240" w:lineRule="auto"/>
      </w:pPr>
      <w:r>
        <w:separator/>
      </w:r>
    </w:p>
  </w:endnote>
  <w:endnote w:type="continuationSeparator" w:id="0">
    <w:p w14:paraId="09506571" w14:textId="77777777" w:rsidR="00457577" w:rsidRDefault="00457577" w:rsidP="000C5F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d.....">
    <w:altName w:val="Malgun Gothic"/>
    <w:panose1 w:val="00000000000000000000"/>
    <w:charset w:val="81"/>
    <w:family w:val="swiss"/>
    <w:notTrueType/>
    <w:pitch w:val="default"/>
    <w:sig w:usb0="00000003" w:usb1="09060000"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4F9B4" w14:textId="77777777" w:rsidR="00262B9E" w:rsidRDefault="00262B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D3FCD" w14:textId="2FA892E0" w:rsidR="00F41D97" w:rsidRDefault="00187F91">
    <w:pPr>
      <w:pStyle w:val="Footer"/>
    </w:pPr>
    <w:r>
      <w:rPr>
        <w:rFonts w:cstheme="minorHAnsi"/>
        <w:sz w:val="18"/>
        <w:szCs w:val="18"/>
      </w:rPr>
      <w:t>©</w:t>
    </w:r>
    <w:r>
      <w:rPr>
        <w:sz w:val="18"/>
        <w:szCs w:val="18"/>
      </w:rPr>
      <w:t xml:space="preserve"> </w:t>
    </w:r>
    <w:r w:rsidR="00F41D97">
      <w:rPr>
        <w:sz w:val="18"/>
        <w:szCs w:val="18"/>
      </w:rPr>
      <w:t>Douglaschoministry.net</w:t>
    </w:r>
    <w:r w:rsidR="00F41D97">
      <w:ptab w:relativeTo="margin" w:alignment="center" w:leader="none"/>
    </w:r>
    <w:r w:rsidR="00567224">
      <w:t>0</w:t>
    </w:r>
    <w:r w:rsidR="0016265D">
      <w:t>8/</w:t>
    </w:r>
    <w:r w:rsidR="00680A9D">
      <w:t>2</w:t>
    </w:r>
    <w:r w:rsidR="00262B9E">
      <w:t>7</w:t>
    </w:r>
    <w:r w:rsidR="00567224">
      <w:t>/2022</w:t>
    </w:r>
    <w:r w:rsidR="00F41D97">
      <w:ptab w:relativeTo="margin" w:alignment="right" w:leader="none"/>
    </w:r>
    <w:r w:rsidR="00F41D97">
      <w:rPr>
        <w:color w:val="7F7F7F" w:themeColor="background1" w:themeShade="7F"/>
        <w:spacing w:val="60"/>
      </w:rPr>
      <w:t>Page</w:t>
    </w:r>
    <w:r w:rsidR="00F41D97">
      <w:t xml:space="preserve"> | </w:t>
    </w:r>
    <w:r w:rsidR="00F41D97">
      <w:fldChar w:fldCharType="begin"/>
    </w:r>
    <w:r w:rsidR="00F41D97">
      <w:instrText xml:space="preserve"> PAGE   \* MERGEFORMAT </w:instrText>
    </w:r>
    <w:r w:rsidR="00F41D97">
      <w:fldChar w:fldCharType="separate"/>
    </w:r>
    <w:r w:rsidR="00F41D97">
      <w:rPr>
        <w:b/>
        <w:bCs/>
        <w:noProof/>
      </w:rPr>
      <w:t>1</w:t>
    </w:r>
    <w:r w:rsidR="00F41D97">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BCA90" w14:textId="77777777" w:rsidR="00262B9E" w:rsidRDefault="00262B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92A49" w14:textId="77777777" w:rsidR="00457577" w:rsidRDefault="00457577" w:rsidP="000C5F94">
      <w:pPr>
        <w:spacing w:after="0" w:line="240" w:lineRule="auto"/>
      </w:pPr>
      <w:r>
        <w:separator/>
      </w:r>
    </w:p>
  </w:footnote>
  <w:footnote w:type="continuationSeparator" w:id="0">
    <w:p w14:paraId="4586DA03" w14:textId="77777777" w:rsidR="00457577" w:rsidRDefault="00457577" w:rsidP="000C5F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41E7" w14:textId="77777777" w:rsidR="00262B9E" w:rsidRDefault="00262B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FC1B0" w14:textId="77777777" w:rsidR="00262B9E" w:rsidRDefault="00262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25E18" w14:textId="77777777" w:rsidR="00262B9E" w:rsidRDefault="00262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38EF"/>
    <w:multiLevelType w:val="hybridMultilevel"/>
    <w:tmpl w:val="664286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C3F2A"/>
    <w:multiLevelType w:val="hybridMultilevel"/>
    <w:tmpl w:val="207EFDE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B535D0"/>
    <w:multiLevelType w:val="hybridMultilevel"/>
    <w:tmpl w:val="2B20EA68"/>
    <w:lvl w:ilvl="0" w:tplc="2C60A82E">
      <w:start w:val="1"/>
      <w:numFmt w:val="ganada"/>
      <w:pStyle w:val="1"/>
      <w:lvlText w:val="%1."/>
      <w:lvlJc w:val="left"/>
      <w:pPr>
        <w:ind w:left="360" w:hanging="360"/>
      </w:pPr>
      <w:rPr>
        <w:rFonts w:hint="default"/>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C23049"/>
    <w:multiLevelType w:val="hybridMultilevel"/>
    <w:tmpl w:val="A5F6533C"/>
    <w:lvl w:ilvl="0" w:tplc="9A122778">
      <w:start w:val="1"/>
      <w:numFmt w:val="decimal"/>
      <w:lvlText w:val="%1절."/>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236074"/>
    <w:multiLevelType w:val="hybridMultilevel"/>
    <w:tmpl w:val="B94AEB5A"/>
    <w:lvl w:ilvl="0" w:tplc="27E841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BF42ED"/>
    <w:multiLevelType w:val="hybridMultilevel"/>
    <w:tmpl w:val="49803742"/>
    <w:lvl w:ilvl="0" w:tplc="CEA057F8">
      <w:start w:val="1"/>
      <w:numFmt w:val="ganad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F00CE"/>
    <w:multiLevelType w:val="hybridMultilevel"/>
    <w:tmpl w:val="432091BE"/>
    <w:lvl w:ilvl="0" w:tplc="AE349340">
      <w:start w:val="1"/>
      <w:numFmt w:val="decimal"/>
      <w:pStyle w:val="ChapterTitle1"/>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A76A91"/>
    <w:multiLevelType w:val="hybridMultilevel"/>
    <w:tmpl w:val="FE907E52"/>
    <w:lvl w:ilvl="0" w:tplc="CFF48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C020E8"/>
    <w:multiLevelType w:val="hybridMultilevel"/>
    <w:tmpl w:val="E83CE1D6"/>
    <w:lvl w:ilvl="0" w:tplc="347AA0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816664"/>
    <w:multiLevelType w:val="hybridMultilevel"/>
    <w:tmpl w:val="8A649ADE"/>
    <w:lvl w:ilvl="0" w:tplc="2868AA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E1C27A7"/>
    <w:multiLevelType w:val="hybridMultilevel"/>
    <w:tmpl w:val="41E670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397957"/>
    <w:multiLevelType w:val="hybridMultilevel"/>
    <w:tmpl w:val="4BEABFDC"/>
    <w:lvl w:ilvl="0" w:tplc="6E762A8A">
      <w:start w:val="1"/>
      <w:numFmt w:val="ganad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DA7D25"/>
    <w:multiLevelType w:val="hybridMultilevel"/>
    <w:tmpl w:val="47F014D4"/>
    <w:lvl w:ilvl="0" w:tplc="7C7C253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EE4280"/>
    <w:multiLevelType w:val="hybridMultilevel"/>
    <w:tmpl w:val="52200B90"/>
    <w:lvl w:ilvl="0" w:tplc="DF8EF9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44E1EE3"/>
    <w:multiLevelType w:val="hybridMultilevel"/>
    <w:tmpl w:val="8CB0A2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EA245D"/>
    <w:multiLevelType w:val="hybridMultilevel"/>
    <w:tmpl w:val="F0D4BCD0"/>
    <w:lvl w:ilvl="0" w:tplc="31BC5B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63A3AFE"/>
    <w:multiLevelType w:val="hybridMultilevel"/>
    <w:tmpl w:val="A836A708"/>
    <w:lvl w:ilvl="0" w:tplc="06B22654">
      <w:start w:val="1"/>
      <w:numFmt w:val="ganad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BB4B83"/>
    <w:multiLevelType w:val="hybridMultilevel"/>
    <w:tmpl w:val="61BE0F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36795"/>
    <w:multiLevelType w:val="hybridMultilevel"/>
    <w:tmpl w:val="8A7C5E5E"/>
    <w:lvl w:ilvl="0" w:tplc="3B4AFDB4">
      <w:start w:val="3"/>
      <w:numFmt w:val="decimal"/>
      <w:lvlText w:val="%1절."/>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66708D"/>
    <w:multiLevelType w:val="hybridMultilevel"/>
    <w:tmpl w:val="BED0DE70"/>
    <w:lvl w:ilvl="0" w:tplc="A8D447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3CB3D42"/>
    <w:multiLevelType w:val="hybridMultilevel"/>
    <w:tmpl w:val="61BE0F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3442F0"/>
    <w:multiLevelType w:val="hybridMultilevel"/>
    <w:tmpl w:val="A7F6022A"/>
    <w:lvl w:ilvl="0" w:tplc="B772FFC4">
      <w:start w:val="1"/>
      <w:numFmt w:val="ganad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DF3447"/>
    <w:multiLevelType w:val="hybridMultilevel"/>
    <w:tmpl w:val="3FD2ED08"/>
    <w:lvl w:ilvl="0" w:tplc="4CB075A2">
      <w:start w:val="1"/>
      <w:numFmt w:val="ganad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45033159">
    <w:abstractNumId w:val="6"/>
  </w:num>
  <w:num w:numId="2" w16cid:durableId="26180028">
    <w:abstractNumId w:val="9"/>
  </w:num>
  <w:num w:numId="3" w16cid:durableId="1538467655">
    <w:abstractNumId w:val="2"/>
  </w:num>
  <w:num w:numId="4" w16cid:durableId="1734505190">
    <w:abstractNumId w:val="22"/>
  </w:num>
  <w:num w:numId="5" w16cid:durableId="1405029082">
    <w:abstractNumId w:val="21"/>
  </w:num>
  <w:num w:numId="6" w16cid:durableId="1353412132">
    <w:abstractNumId w:val="5"/>
  </w:num>
  <w:num w:numId="7" w16cid:durableId="623342145">
    <w:abstractNumId w:val="16"/>
  </w:num>
  <w:num w:numId="8" w16cid:durableId="1361970723">
    <w:abstractNumId w:val="11"/>
  </w:num>
  <w:num w:numId="9" w16cid:durableId="755172593">
    <w:abstractNumId w:val="2"/>
    <w:lvlOverride w:ilvl="0">
      <w:startOverride w:val="1"/>
    </w:lvlOverride>
  </w:num>
  <w:num w:numId="10" w16cid:durableId="69931043">
    <w:abstractNumId w:val="2"/>
    <w:lvlOverride w:ilvl="0">
      <w:startOverride w:val="1"/>
    </w:lvlOverride>
  </w:num>
  <w:num w:numId="11" w16cid:durableId="952401584">
    <w:abstractNumId w:val="2"/>
    <w:lvlOverride w:ilvl="0">
      <w:startOverride w:val="1"/>
    </w:lvlOverride>
  </w:num>
  <w:num w:numId="12" w16cid:durableId="1770420442">
    <w:abstractNumId w:val="14"/>
  </w:num>
  <w:num w:numId="13" w16cid:durableId="1533106733">
    <w:abstractNumId w:val="2"/>
    <w:lvlOverride w:ilvl="0">
      <w:startOverride w:val="1"/>
    </w:lvlOverride>
  </w:num>
  <w:num w:numId="14" w16cid:durableId="662658617">
    <w:abstractNumId w:val="1"/>
  </w:num>
  <w:num w:numId="15" w16cid:durableId="845751517">
    <w:abstractNumId w:val="2"/>
    <w:lvlOverride w:ilvl="0">
      <w:startOverride w:val="1"/>
    </w:lvlOverride>
  </w:num>
  <w:num w:numId="16" w16cid:durableId="790513353">
    <w:abstractNumId w:val="7"/>
  </w:num>
  <w:num w:numId="17" w16cid:durableId="2144036524">
    <w:abstractNumId w:val="10"/>
  </w:num>
  <w:num w:numId="18" w16cid:durableId="1894730311">
    <w:abstractNumId w:val="8"/>
  </w:num>
  <w:num w:numId="19" w16cid:durableId="1678926804">
    <w:abstractNumId w:val="20"/>
  </w:num>
  <w:num w:numId="20" w16cid:durableId="475268150">
    <w:abstractNumId w:val="17"/>
  </w:num>
  <w:num w:numId="21" w16cid:durableId="1708682845">
    <w:abstractNumId w:val="0"/>
  </w:num>
  <w:num w:numId="22" w16cid:durableId="1101025802">
    <w:abstractNumId w:val="15"/>
  </w:num>
  <w:num w:numId="23" w16cid:durableId="1193425375">
    <w:abstractNumId w:val="3"/>
  </w:num>
  <w:num w:numId="24" w16cid:durableId="1183663886">
    <w:abstractNumId w:val="18"/>
  </w:num>
  <w:num w:numId="25" w16cid:durableId="1411388565">
    <w:abstractNumId w:val="19"/>
  </w:num>
  <w:num w:numId="26" w16cid:durableId="1584147283">
    <w:abstractNumId w:val="12"/>
  </w:num>
  <w:num w:numId="27" w16cid:durableId="324867869">
    <w:abstractNumId w:val="13"/>
  </w:num>
  <w:num w:numId="28" w16cid:durableId="4824296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DA1MDUxNjU3MzNX0lEKTi0uzszPAykwNa0FAPRXCeItAAAA"/>
  </w:docVars>
  <w:rsids>
    <w:rsidRoot w:val="00C57315"/>
    <w:rsid w:val="00002250"/>
    <w:rsid w:val="00003110"/>
    <w:rsid w:val="00003D1E"/>
    <w:rsid w:val="000055B2"/>
    <w:rsid w:val="00007233"/>
    <w:rsid w:val="000101C3"/>
    <w:rsid w:val="000117CB"/>
    <w:rsid w:val="00011F63"/>
    <w:rsid w:val="00012548"/>
    <w:rsid w:val="00012572"/>
    <w:rsid w:val="00013946"/>
    <w:rsid w:val="00014CB6"/>
    <w:rsid w:val="000150F0"/>
    <w:rsid w:val="00016F0E"/>
    <w:rsid w:val="00020056"/>
    <w:rsid w:val="0002085A"/>
    <w:rsid w:val="00020E55"/>
    <w:rsid w:val="000212C9"/>
    <w:rsid w:val="00022C83"/>
    <w:rsid w:val="00024579"/>
    <w:rsid w:val="00024CB5"/>
    <w:rsid w:val="000263BC"/>
    <w:rsid w:val="000273BC"/>
    <w:rsid w:val="00027D6B"/>
    <w:rsid w:val="00030525"/>
    <w:rsid w:val="00031AFC"/>
    <w:rsid w:val="000324DF"/>
    <w:rsid w:val="00033DDB"/>
    <w:rsid w:val="00034A6E"/>
    <w:rsid w:val="000355C0"/>
    <w:rsid w:val="00040DB1"/>
    <w:rsid w:val="000416E6"/>
    <w:rsid w:val="00044A78"/>
    <w:rsid w:val="00046287"/>
    <w:rsid w:val="000511BC"/>
    <w:rsid w:val="0005131C"/>
    <w:rsid w:val="00051B4C"/>
    <w:rsid w:val="00051CB6"/>
    <w:rsid w:val="00051F71"/>
    <w:rsid w:val="00052A2A"/>
    <w:rsid w:val="00052BB7"/>
    <w:rsid w:val="0005552B"/>
    <w:rsid w:val="00057B78"/>
    <w:rsid w:val="00060ABB"/>
    <w:rsid w:val="00062721"/>
    <w:rsid w:val="00063715"/>
    <w:rsid w:val="00064ED1"/>
    <w:rsid w:val="0007628D"/>
    <w:rsid w:val="00076553"/>
    <w:rsid w:val="00081F59"/>
    <w:rsid w:val="00082378"/>
    <w:rsid w:val="00084221"/>
    <w:rsid w:val="000871E4"/>
    <w:rsid w:val="00087A16"/>
    <w:rsid w:val="000910D1"/>
    <w:rsid w:val="00094FE5"/>
    <w:rsid w:val="00095B15"/>
    <w:rsid w:val="00095DA2"/>
    <w:rsid w:val="000972D0"/>
    <w:rsid w:val="000A10CC"/>
    <w:rsid w:val="000A14B3"/>
    <w:rsid w:val="000A4825"/>
    <w:rsid w:val="000A50BA"/>
    <w:rsid w:val="000A532C"/>
    <w:rsid w:val="000A53EF"/>
    <w:rsid w:val="000A765F"/>
    <w:rsid w:val="000A79BC"/>
    <w:rsid w:val="000B3D66"/>
    <w:rsid w:val="000B3F36"/>
    <w:rsid w:val="000B4C84"/>
    <w:rsid w:val="000B504B"/>
    <w:rsid w:val="000B5877"/>
    <w:rsid w:val="000B68E8"/>
    <w:rsid w:val="000B6A00"/>
    <w:rsid w:val="000B7884"/>
    <w:rsid w:val="000C164D"/>
    <w:rsid w:val="000C3ACA"/>
    <w:rsid w:val="000C5F94"/>
    <w:rsid w:val="000C764C"/>
    <w:rsid w:val="000C7E91"/>
    <w:rsid w:val="000D5D97"/>
    <w:rsid w:val="000D74E8"/>
    <w:rsid w:val="000E0083"/>
    <w:rsid w:val="000E4F1C"/>
    <w:rsid w:val="000E6438"/>
    <w:rsid w:val="000E66F2"/>
    <w:rsid w:val="000F1B7D"/>
    <w:rsid w:val="000F1E0D"/>
    <w:rsid w:val="000F3127"/>
    <w:rsid w:val="000F56C8"/>
    <w:rsid w:val="000F6EAE"/>
    <w:rsid w:val="00100F80"/>
    <w:rsid w:val="00101096"/>
    <w:rsid w:val="0010149A"/>
    <w:rsid w:val="00102BCC"/>
    <w:rsid w:val="00102D48"/>
    <w:rsid w:val="00106A2A"/>
    <w:rsid w:val="001072CC"/>
    <w:rsid w:val="001102DB"/>
    <w:rsid w:val="001107B8"/>
    <w:rsid w:val="00112713"/>
    <w:rsid w:val="00115642"/>
    <w:rsid w:val="00115907"/>
    <w:rsid w:val="00117B43"/>
    <w:rsid w:val="00117F19"/>
    <w:rsid w:val="00120204"/>
    <w:rsid w:val="00123A1D"/>
    <w:rsid w:val="00124C0C"/>
    <w:rsid w:val="00124F52"/>
    <w:rsid w:val="001352BE"/>
    <w:rsid w:val="00136FA2"/>
    <w:rsid w:val="001434F5"/>
    <w:rsid w:val="00146B65"/>
    <w:rsid w:val="00147026"/>
    <w:rsid w:val="00147AD8"/>
    <w:rsid w:val="001501EB"/>
    <w:rsid w:val="00151BD9"/>
    <w:rsid w:val="00153451"/>
    <w:rsid w:val="00153606"/>
    <w:rsid w:val="0016265D"/>
    <w:rsid w:val="00166019"/>
    <w:rsid w:val="0016797C"/>
    <w:rsid w:val="00167BAC"/>
    <w:rsid w:val="00167F00"/>
    <w:rsid w:val="00170FDF"/>
    <w:rsid w:val="0017228B"/>
    <w:rsid w:val="00176708"/>
    <w:rsid w:val="00177342"/>
    <w:rsid w:val="0018262D"/>
    <w:rsid w:val="00185096"/>
    <w:rsid w:val="00187440"/>
    <w:rsid w:val="00187F91"/>
    <w:rsid w:val="001913B5"/>
    <w:rsid w:val="00192EB3"/>
    <w:rsid w:val="00193B44"/>
    <w:rsid w:val="00194D59"/>
    <w:rsid w:val="00194F6C"/>
    <w:rsid w:val="001A01FF"/>
    <w:rsid w:val="001A28B5"/>
    <w:rsid w:val="001A31CB"/>
    <w:rsid w:val="001A4394"/>
    <w:rsid w:val="001A5AAA"/>
    <w:rsid w:val="001A7D1D"/>
    <w:rsid w:val="001B0051"/>
    <w:rsid w:val="001B1689"/>
    <w:rsid w:val="001B1C0D"/>
    <w:rsid w:val="001B3C4F"/>
    <w:rsid w:val="001B4112"/>
    <w:rsid w:val="001B4504"/>
    <w:rsid w:val="001B4B54"/>
    <w:rsid w:val="001B6591"/>
    <w:rsid w:val="001B6F98"/>
    <w:rsid w:val="001B7686"/>
    <w:rsid w:val="001C0333"/>
    <w:rsid w:val="001C235D"/>
    <w:rsid w:val="001C49E3"/>
    <w:rsid w:val="001C62CE"/>
    <w:rsid w:val="001D0FD9"/>
    <w:rsid w:val="001D1CAD"/>
    <w:rsid w:val="001D7302"/>
    <w:rsid w:val="001E1B71"/>
    <w:rsid w:val="001E20AC"/>
    <w:rsid w:val="001E35D1"/>
    <w:rsid w:val="001E646B"/>
    <w:rsid w:val="001F1B33"/>
    <w:rsid w:val="001F29EC"/>
    <w:rsid w:val="002007DA"/>
    <w:rsid w:val="00200BF3"/>
    <w:rsid w:val="00205113"/>
    <w:rsid w:val="002061C0"/>
    <w:rsid w:val="00212435"/>
    <w:rsid w:val="0021320B"/>
    <w:rsid w:val="00216E86"/>
    <w:rsid w:val="00217437"/>
    <w:rsid w:val="00221731"/>
    <w:rsid w:val="00221B64"/>
    <w:rsid w:val="0022489B"/>
    <w:rsid w:val="00224B6A"/>
    <w:rsid w:val="002251EA"/>
    <w:rsid w:val="002252EE"/>
    <w:rsid w:val="002273A4"/>
    <w:rsid w:val="002306C2"/>
    <w:rsid w:val="002316F0"/>
    <w:rsid w:val="0023393B"/>
    <w:rsid w:val="00234BC7"/>
    <w:rsid w:val="00237BF7"/>
    <w:rsid w:val="00240E36"/>
    <w:rsid w:val="002416D5"/>
    <w:rsid w:val="002437BB"/>
    <w:rsid w:val="00245601"/>
    <w:rsid w:val="002471A4"/>
    <w:rsid w:val="0024787A"/>
    <w:rsid w:val="00253533"/>
    <w:rsid w:val="00256165"/>
    <w:rsid w:val="002608F8"/>
    <w:rsid w:val="00262327"/>
    <w:rsid w:val="00262B9E"/>
    <w:rsid w:val="002672BA"/>
    <w:rsid w:val="002703E7"/>
    <w:rsid w:val="0027402B"/>
    <w:rsid w:val="00274416"/>
    <w:rsid w:val="002814DF"/>
    <w:rsid w:val="002824AB"/>
    <w:rsid w:val="00282A47"/>
    <w:rsid w:val="002837D7"/>
    <w:rsid w:val="0028474B"/>
    <w:rsid w:val="0028535F"/>
    <w:rsid w:val="00290545"/>
    <w:rsid w:val="00290E19"/>
    <w:rsid w:val="00291576"/>
    <w:rsid w:val="00291AB5"/>
    <w:rsid w:val="00293D58"/>
    <w:rsid w:val="00294924"/>
    <w:rsid w:val="0029681D"/>
    <w:rsid w:val="002A06CC"/>
    <w:rsid w:val="002A5C1B"/>
    <w:rsid w:val="002B035B"/>
    <w:rsid w:val="002B1268"/>
    <w:rsid w:val="002B2F1F"/>
    <w:rsid w:val="002B6BF2"/>
    <w:rsid w:val="002B7CB1"/>
    <w:rsid w:val="002C2F51"/>
    <w:rsid w:val="002C557C"/>
    <w:rsid w:val="002C5697"/>
    <w:rsid w:val="002C7198"/>
    <w:rsid w:val="002D0E20"/>
    <w:rsid w:val="002D17C8"/>
    <w:rsid w:val="002D1E1C"/>
    <w:rsid w:val="002D4F8A"/>
    <w:rsid w:val="002D518F"/>
    <w:rsid w:val="002D5AC4"/>
    <w:rsid w:val="002D5B57"/>
    <w:rsid w:val="002D6023"/>
    <w:rsid w:val="002E3B97"/>
    <w:rsid w:val="002F0AC3"/>
    <w:rsid w:val="002F2921"/>
    <w:rsid w:val="002F3564"/>
    <w:rsid w:val="002F6CEE"/>
    <w:rsid w:val="002F775B"/>
    <w:rsid w:val="003004FF"/>
    <w:rsid w:val="00300D92"/>
    <w:rsid w:val="003030E5"/>
    <w:rsid w:val="00304D80"/>
    <w:rsid w:val="003053BA"/>
    <w:rsid w:val="00305A84"/>
    <w:rsid w:val="0031172A"/>
    <w:rsid w:val="0031172B"/>
    <w:rsid w:val="00311B73"/>
    <w:rsid w:val="00313A1A"/>
    <w:rsid w:val="00315C57"/>
    <w:rsid w:val="00322343"/>
    <w:rsid w:val="0032257C"/>
    <w:rsid w:val="00322FB4"/>
    <w:rsid w:val="00323734"/>
    <w:rsid w:val="00325329"/>
    <w:rsid w:val="00331617"/>
    <w:rsid w:val="00333BEF"/>
    <w:rsid w:val="0034462B"/>
    <w:rsid w:val="00344D0F"/>
    <w:rsid w:val="00345091"/>
    <w:rsid w:val="0035040B"/>
    <w:rsid w:val="003517F1"/>
    <w:rsid w:val="0035288E"/>
    <w:rsid w:val="0035339F"/>
    <w:rsid w:val="00354C95"/>
    <w:rsid w:val="00355938"/>
    <w:rsid w:val="0035661C"/>
    <w:rsid w:val="00356A27"/>
    <w:rsid w:val="00360D26"/>
    <w:rsid w:val="00362EF2"/>
    <w:rsid w:val="00363CA3"/>
    <w:rsid w:val="003644CC"/>
    <w:rsid w:val="0036522E"/>
    <w:rsid w:val="00365CC0"/>
    <w:rsid w:val="00367416"/>
    <w:rsid w:val="00367509"/>
    <w:rsid w:val="003714CF"/>
    <w:rsid w:val="00373948"/>
    <w:rsid w:val="00373DD3"/>
    <w:rsid w:val="0037513E"/>
    <w:rsid w:val="0037633F"/>
    <w:rsid w:val="003770A8"/>
    <w:rsid w:val="0038139F"/>
    <w:rsid w:val="0038196D"/>
    <w:rsid w:val="0038209F"/>
    <w:rsid w:val="003826AB"/>
    <w:rsid w:val="00382DCA"/>
    <w:rsid w:val="00383B20"/>
    <w:rsid w:val="00384BD0"/>
    <w:rsid w:val="00384E8C"/>
    <w:rsid w:val="003857DA"/>
    <w:rsid w:val="00392E6F"/>
    <w:rsid w:val="0039347F"/>
    <w:rsid w:val="003943E7"/>
    <w:rsid w:val="00394DBB"/>
    <w:rsid w:val="00394DD7"/>
    <w:rsid w:val="00395033"/>
    <w:rsid w:val="003A3A3A"/>
    <w:rsid w:val="003A3A50"/>
    <w:rsid w:val="003B0FB5"/>
    <w:rsid w:val="003B1C77"/>
    <w:rsid w:val="003B47A0"/>
    <w:rsid w:val="003B509F"/>
    <w:rsid w:val="003B62C5"/>
    <w:rsid w:val="003C016A"/>
    <w:rsid w:val="003C032E"/>
    <w:rsid w:val="003C0774"/>
    <w:rsid w:val="003C0B1A"/>
    <w:rsid w:val="003C21B0"/>
    <w:rsid w:val="003C5559"/>
    <w:rsid w:val="003C6547"/>
    <w:rsid w:val="003C6DBA"/>
    <w:rsid w:val="003D09EC"/>
    <w:rsid w:val="003D1E01"/>
    <w:rsid w:val="003D4689"/>
    <w:rsid w:val="003D4A67"/>
    <w:rsid w:val="003D5FE8"/>
    <w:rsid w:val="003D615C"/>
    <w:rsid w:val="003D660B"/>
    <w:rsid w:val="003D673D"/>
    <w:rsid w:val="003D7A92"/>
    <w:rsid w:val="003E0B21"/>
    <w:rsid w:val="003E2DA2"/>
    <w:rsid w:val="003E39B0"/>
    <w:rsid w:val="003E4623"/>
    <w:rsid w:val="003F0142"/>
    <w:rsid w:val="003F2F24"/>
    <w:rsid w:val="003F30D2"/>
    <w:rsid w:val="003F584A"/>
    <w:rsid w:val="003F71AE"/>
    <w:rsid w:val="003F7CC1"/>
    <w:rsid w:val="00401EEF"/>
    <w:rsid w:val="00402B26"/>
    <w:rsid w:val="00402EF3"/>
    <w:rsid w:val="00404723"/>
    <w:rsid w:val="0040523D"/>
    <w:rsid w:val="00405C80"/>
    <w:rsid w:val="00405DEE"/>
    <w:rsid w:val="0040602E"/>
    <w:rsid w:val="004101DD"/>
    <w:rsid w:val="0041163A"/>
    <w:rsid w:val="00415925"/>
    <w:rsid w:val="00415F98"/>
    <w:rsid w:val="00416116"/>
    <w:rsid w:val="00416249"/>
    <w:rsid w:val="00417521"/>
    <w:rsid w:val="00417CD6"/>
    <w:rsid w:val="004207F6"/>
    <w:rsid w:val="00420DCA"/>
    <w:rsid w:val="004217BE"/>
    <w:rsid w:val="00425DAB"/>
    <w:rsid w:val="004301ED"/>
    <w:rsid w:val="00435E13"/>
    <w:rsid w:val="004360AD"/>
    <w:rsid w:val="004364CA"/>
    <w:rsid w:val="00437915"/>
    <w:rsid w:val="004403ED"/>
    <w:rsid w:val="004429D5"/>
    <w:rsid w:val="0044509A"/>
    <w:rsid w:val="0045385E"/>
    <w:rsid w:val="004554E5"/>
    <w:rsid w:val="00456D63"/>
    <w:rsid w:val="00457577"/>
    <w:rsid w:val="00457765"/>
    <w:rsid w:val="00457AA8"/>
    <w:rsid w:val="00461051"/>
    <w:rsid w:val="00462521"/>
    <w:rsid w:val="0046400E"/>
    <w:rsid w:val="004663B7"/>
    <w:rsid w:val="00470BE7"/>
    <w:rsid w:val="00476F7A"/>
    <w:rsid w:val="0047744E"/>
    <w:rsid w:val="00480F91"/>
    <w:rsid w:val="004812B7"/>
    <w:rsid w:val="004813CC"/>
    <w:rsid w:val="00481A2B"/>
    <w:rsid w:val="00483983"/>
    <w:rsid w:val="004848F9"/>
    <w:rsid w:val="00486F43"/>
    <w:rsid w:val="00486F68"/>
    <w:rsid w:val="0049010A"/>
    <w:rsid w:val="00490388"/>
    <w:rsid w:val="00492E83"/>
    <w:rsid w:val="004942E6"/>
    <w:rsid w:val="0049637B"/>
    <w:rsid w:val="00496669"/>
    <w:rsid w:val="0049705B"/>
    <w:rsid w:val="004A233F"/>
    <w:rsid w:val="004A6633"/>
    <w:rsid w:val="004A6CCF"/>
    <w:rsid w:val="004B1062"/>
    <w:rsid w:val="004B1AEE"/>
    <w:rsid w:val="004B2369"/>
    <w:rsid w:val="004B2456"/>
    <w:rsid w:val="004B3D79"/>
    <w:rsid w:val="004B41F5"/>
    <w:rsid w:val="004C1D5D"/>
    <w:rsid w:val="004C2395"/>
    <w:rsid w:val="004C39F7"/>
    <w:rsid w:val="004C7E6C"/>
    <w:rsid w:val="004D1CC6"/>
    <w:rsid w:val="004D4F9D"/>
    <w:rsid w:val="004D7270"/>
    <w:rsid w:val="004D7B53"/>
    <w:rsid w:val="004E091E"/>
    <w:rsid w:val="004E0AE1"/>
    <w:rsid w:val="004E1708"/>
    <w:rsid w:val="004E1A4D"/>
    <w:rsid w:val="004E1B95"/>
    <w:rsid w:val="004E423F"/>
    <w:rsid w:val="004E47ED"/>
    <w:rsid w:val="004E495B"/>
    <w:rsid w:val="004E5D57"/>
    <w:rsid w:val="004E79F1"/>
    <w:rsid w:val="004F0259"/>
    <w:rsid w:val="004F32A2"/>
    <w:rsid w:val="004F5179"/>
    <w:rsid w:val="004F672C"/>
    <w:rsid w:val="00500AA7"/>
    <w:rsid w:val="00507937"/>
    <w:rsid w:val="00507DF0"/>
    <w:rsid w:val="00507E7F"/>
    <w:rsid w:val="005120E3"/>
    <w:rsid w:val="00513689"/>
    <w:rsid w:val="00515C14"/>
    <w:rsid w:val="00522103"/>
    <w:rsid w:val="00522896"/>
    <w:rsid w:val="00525772"/>
    <w:rsid w:val="00525961"/>
    <w:rsid w:val="00526313"/>
    <w:rsid w:val="00530959"/>
    <w:rsid w:val="00531F85"/>
    <w:rsid w:val="00532479"/>
    <w:rsid w:val="00532FB0"/>
    <w:rsid w:val="00533813"/>
    <w:rsid w:val="005401F6"/>
    <w:rsid w:val="00542C39"/>
    <w:rsid w:val="00543F34"/>
    <w:rsid w:val="0054657F"/>
    <w:rsid w:val="00546E0F"/>
    <w:rsid w:val="00550116"/>
    <w:rsid w:val="005531DF"/>
    <w:rsid w:val="00554BF5"/>
    <w:rsid w:val="00556228"/>
    <w:rsid w:val="00557328"/>
    <w:rsid w:val="00561146"/>
    <w:rsid w:val="00561574"/>
    <w:rsid w:val="005633D7"/>
    <w:rsid w:val="00563C23"/>
    <w:rsid w:val="0056676A"/>
    <w:rsid w:val="00567224"/>
    <w:rsid w:val="0056767A"/>
    <w:rsid w:val="00570C1A"/>
    <w:rsid w:val="0057236D"/>
    <w:rsid w:val="00573AC2"/>
    <w:rsid w:val="005764D4"/>
    <w:rsid w:val="00576DC4"/>
    <w:rsid w:val="00580DDD"/>
    <w:rsid w:val="00580E89"/>
    <w:rsid w:val="00584DC0"/>
    <w:rsid w:val="00584DDF"/>
    <w:rsid w:val="005928D7"/>
    <w:rsid w:val="00593C5D"/>
    <w:rsid w:val="005A1A96"/>
    <w:rsid w:val="005A2639"/>
    <w:rsid w:val="005A3D4E"/>
    <w:rsid w:val="005A3F61"/>
    <w:rsid w:val="005A7BFC"/>
    <w:rsid w:val="005B1324"/>
    <w:rsid w:val="005B1A0A"/>
    <w:rsid w:val="005B3104"/>
    <w:rsid w:val="005B346C"/>
    <w:rsid w:val="005C001B"/>
    <w:rsid w:val="005C33D9"/>
    <w:rsid w:val="005C6A59"/>
    <w:rsid w:val="005C6F18"/>
    <w:rsid w:val="005D052F"/>
    <w:rsid w:val="005D4085"/>
    <w:rsid w:val="005D54FD"/>
    <w:rsid w:val="005D78DD"/>
    <w:rsid w:val="005E2E12"/>
    <w:rsid w:val="005E3963"/>
    <w:rsid w:val="005E3B95"/>
    <w:rsid w:val="005E556B"/>
    <w:rsid w:val="005E6C1E"/>
    <w:rsid w:val="005F043F"/>
    <w:rsid w:val="005F2E51"/>
    <w:rsid w:val="005F4E65"/>
    <w:rsid w:val="005F7B71"/>
    <w:rsid w:val="00602644"/>
    <w:rsid w:val="006040E1"/>
    <w:rsid w:val="006043F2"/>
    <w:rsid w:val="00604E9B"/>
    <w:rsid w:val="006051C1"/>
    <w:rsid w:val="006063B3"/>
    <w:rsid w:val="006068FB"/>
    <w:rsid w:val="00606D63"/>
    <w:rsid w:val="006072C7"/>
    <w:rsid w:val="006074CA"/>
    <w:rsid w:val="00607A5A"/>
    <w:rsid w:val="00612A68"/>
    <w:rsid w:val="00612AD5"/>
    <w:rsid w:val="006145D9"/>
    <w:rsid w:val="0061519E"/>
    <w:rsid w:val="00617622"/>
    <w:rsid w:val="00620DD2"/>
    <w:rsid w:val="00622F91"/>
    <w:rsid w:val="006232E9"/>
    <w:rsid w:val="00624432"/>
    <w:rsid w:val="006255E4"/>
    <w:rsid w:val="00625E52"/>
    <w:rsid w:val="006262E2"/>
    <w:rsid w:val="006279B4"/>
    <w:rsid w:val="006308BD"/>
    <w:rsid w:val="00630BCC"/>
    <w:rsid w:val="0063100E"/>
    <w:rsid w:val="0063293A"/>
    <w:rsid w:val="006334E3"/>
    <w:rsid w:val="00635F75"/>
    <w:rsid w:val="00636394"/>
    <w:rsid w:val="006379B1"/>
    <w:rsid w:val="00640B57"/>
    <w:rsid w:val="00644282"/>
    <w:rsid w:val="00647CE0"/>
    <w:rsid w:val="00650BD9"/>
    <w:rsid w:val="00650F20"/>
    <w:rsid w:val="0065673D"/>
    <w:rsid w:val="00657F8F"/>
    <w:rsid w:val="006604D6"/>
    <w:rsid w:val="006633CE"/>
    <w:rsid w:val="006637AC"/>
    <w:rsid w:val="006666AC"/>
    <w:rsid w:val="00666927"/>
    <w:rsid w:val="006769D7"/>
    <w:rsid w:val="00680A9D"/>
    <w:rsid w:val="006812A0"/>
    <w:rsid w:val="00684145"/>
    <w:rsid w:val="006853D9"/>
    <w:rsid w:val="00685D27"/>
    <w:rsid w:val="00686838"/>
    <w:rsid w:val="006910E0"/>
    <w:rsid w:val="00691E92"/>
    <w:rsid w:val="006925F8"/>
    <w:rsid w:val="00692791"/>
    <w:rsid w:val="00696444"/>
    <w:rsid w:val="00697119"/>
    <w:rsid w:val="00697611"/>
    <w:rsid w:val="006A324E"/>
    <w:rsid w:val="006A5325"/>
    <w:rsid w:val="006A7A6A"/>
    <w:rsid w:val="006B12FF"/>
    <w:rsid w:val="006B212C"/>
    <w:rsid w:val="006B48F3"/>
    <w:rsid w:val="006B4B82"/>
    <w:rsid w:val="006B66F6"/>
    <w:rsid w:val="006B679E"/>
    <w:rsid w:val="006B6828"/>
    <w:rsid w:val="006B6A56"/>
    <w:rsid w:val="006C14E3"/>
    <w:rsid w:val="006C39CD"/>
    <w:rsid w:val="006C72E1"/>
    <w:rsid w:val="006C7FD5"/>
    <w:rsid w:val="006D10DB"/>
    <w:rsid w:val="006D300F"/>
    <w:rsid w:val="006D601C"/>
    <w:rsid w:val="006D62D7"/>
    <w:rsid w:val="006D75F2"/>
    <w:rsid w:val="006E0B9B"/>
    <w:rsid w:val="006E3044"/>
    <w:rsid w:val="006E5992"/>
    <w:rsid w:val="006F0E7C"/>
    <w:rsid w:val="006F11F7"/>
    <w:rsid w:val="006F167A"/>
    <w:rsid w:val="006F2759"/>
    <w:rsid w:val="006F3D32"/>
    <w:rsid w:val="006F4925"/>
    <w:rsid w:val="006F4989"/>
    <w:rsid w:val="006F7E5E"/>
    <w:rsid w:val="00700357"/>
    <w:rsid w:val="00700E8E"/>
    <w:rsid w:val="0070393C"/>
    <w:rsid w:val="007053C5"/>
    <w:rsid w:val="007073A3"/>
    <w:rsid w:val="00710D50"/>
    <w:rsid w:val="0071117E"/>
    <w:rsid w:val="00712B44"/>
    <w:rsid w:val="00714DB1"/>
    <w:rsid w:val="00716042"/>
    <w:rsid w:val="007163E5"/>
    <w:rsid w:val="00717F18"/>
    <w:rsid w:val="00720893"/>
    <w:rsid w:val="00722C17"/>
    <w:rsid w:val="007243EA"/>
    <w:rsid w:val="00724595"/>
    <w:rsid w:val="007261A6"/>
    <w:rsid w:val="00732764"/>
    <w:rsid w:val="00735A74"/>
    <w:rsid w:val="007377D0"/>
    <w:rsid w:val="00741D13"/>
    <w:rsid w:val="00742B4D"/>
    <w:rsid w:val="00745A15"/>
    <w:rsid w:val="00746290"/>
    <w:rsid w:val="00747855"/>
    <w:rsid w:val="007504F4"/>
    <w:rsid w:val="00752D5A"/>
    <w:rsid w:val="007542E4"/>
    <w:rsid w:val="00754814"/>
    <w:rsid w:val="00754BF6"/>
    <w:rsid w:val="0075689A"/>
    <w:rsid w:val="0076136B"/>
    <w:rsid w:val="00763977"/>
    <w:rsid w:val="00765C2C"/>
    <w:rsid w:val="0077093E"/>
    <w:rsid w:val="00770CCF"/>
    <w:rsid w:val="00770DAE"/>
    <w:rsid w:val="00772174"/>
    <w:rsid w:val="00777F8E"/>
    <w:rsid w:val="00781512"/>
    <w:rsid w:val="0078427F"/>
    <w:rsid w:val="00786B8B"/>
    <w:rsid w:val="00787CAD"/>
    <w:rsid w:val="00792493"/>
    <w:rsid w:val="00792C5A"/>
    <w:rsid w:val="00793FB4"/>
    <w:rsid w:val="00797713"/>
    <w:rsid w:val="007A0314"/>
    <w:rsid w:val="007A1449"/>
    <w:rsid w:val="007A2053"/>
    <w:rsid w:val="007A222D"/>
    <w:rsid w:val="007A2568"/>
    <w:rsid w:val="007A2902"/>
    <w:rsid w:val="007A2BE9"/>
    <w:rsid w:val="007A316B"/>
    <w:rsid w:val="007A4590"/>
    <w:rsid w:val="007A601E"/>
    <w:rsid w:val="007B7EAE"/>
    <w:rsid w:val="007C1E49"/>
    <w:rsid w:val="007C1E6D"/>
    <w:rsid w:val="007D2564"/>
    <w:rsid w:val="007D3026"/>
    <w:rsid w:val="007E06AA"/>
    <w:rsid w:val="007E3C56"/>
    <w:rsid w:val="007E4862"/>
    <w:rsid w:val="007E4E9E"/>
    <w:rsid w:val="007E695D"/>
    <w:rsid w:val="007E7B7B"/>
    <w:rsid w:val="007F00A9"/>
    <w:rsid w:val="007F0854"/>
    <w:rsid w:val="007F0E25"/>
    <w:rsid w:val="007F14C9"/>
    <w:rsid w:val="007F3317"/>
    <w:rsid w:val="007F3E86"/>
    <w:rsid w:val="0080148A"/>
    <w:rsid w:val="00802427"/>
    <w:rsid w:val="008028C5"/>
    <w:rsid w:val="00802DA3"/>
    <w:rsid w:val="00803A4F"/>
    <w:rsid w:val="00806609"/>
    <w:rsid w:val="00806985"/>
    <w:rsid w:val="00810565"/>
    <w:rsid w:val="008105FD"/>
    <w:rsid w:val="00812ED5"/>
    <w:rsid w:val="008146D9"/>
    <w:rsid w:val="008155C0"/>
    <w:rsid w:val="008169D0"/>
    <w:rsid w:val="008200DF"/>
    <w:rsid w:val="00821A96"/>
    <w:rsid w:val="00827F5B"/>
    <w:rsid w:val="008302EF"/>
    <w:rsid w:val="00832A1F"/>
    <w:rsid w:val="008330F8"/>
    <w:rsid w:val="00833CAB"/>
    <w:rsid w:val="00834EF0"/>
    <w:rsid w:val="008352E1"/>
    <w:rsid w:val="00840028"/>
    <w:rsid w:val="00841EFF"/>
    <w:rsid w:val="00843162"/>
    <w:rsid w:val="00847314"/>
    <w:rsid w:val="00847579"/>
    <w:rsid w:val="00850E2D"/>
    <w:rsid w:val="00852D17"/>
    <w:rsid w:val="00852FDC"/>
    <w:rsid w:val="00853D7C"/>
    <w:rsid w:val="0086042B"/>
    <w:rsid w:val="00864CD8"/>
    <w:rsid w:val="00870CB4"/>
    <w:rsid w:val="00873367"/>
    <w:rsid w:val="00875713"/>
    <w:rsid w:val="00876D19"/>
    <w:rsid w:val="00880616"/>
    <w:rsid w:val="00880AAA"/>
    <w:rsid w:val="0088100F"/>
    <w:rsid w:val="008819D0"/>
    <w:rsid w:val="00882222"/>
    <w:rsid w:val="00882E49"/>
    <w:rsid w:val="008845E1"/>
    <w:rsid w:val="00884B11"/>
    <w:rsid w:val="00892489"/>
    <w:rsid w:val="00892AAA"/>
    <w:rsid w:val="00896CCA"/>
    <w:rsid w:val="008A00BB"/>
    <w:rsid w:val="008A5463"/>
    <w:rsid w:val="008B090E"/>
    <w:rsid w:val="008B103C"/>
    <w:rsid w:val="008B147F"/>
    <w:rsid w:val="008B4C8D"/>
    <w:rsid w:val="008C0521"/>
    <w:rsid w:val="008C10E0"/>
    <w:rsid w:val="008C20E6"/>
    <w:rsid w:val="008C374D"/>
    <w:rsid w:val="008C4F8F"/>
    <w:rsid w:val="008D1A37"/>
    <w:rsid w:val="008D1BE0"/>
    <w:rsid w:val="008D759A"/>
    <w:rsid w:val="008D7C5C"/>
    <w:rsid w:val="008E2201"/>
    <w:rsid w:val="008E421C"/>
    <w:rsid w:val="008E5BC4"/>
    <w:rsid w:val="008E6E18"/>
    <w:rsid w:val="008F005B"/>
    <w:rsid w:val="008F208B"/>
    <w:rsid w:val="008F2151"/>
    <w:rsid w:val="008F2330"/>
    <w:rsid w:val="008F2659"/>
    <w:rsid w:val="008F3F6F"/>
    <w:rsid w:val="008F5675"/>
    <w:rsid w:val="008F5D57"/>
    <w:rsid w:val="008F6076"/>
    <w:rsid w:val="008F71D5"/>
    <w:rsid w:val="008F7986"/>
    <w:rsid w:val="00905285"/>
    <w:rsid w:val="00905A66"/>
    <w:rsid w:val="009066DE"/>
    <w:rsid w:val="00906D5D"/>
    <w:rsid w:val="0091093E"/>
    <w:rsid w:val="009113E5"/>
    <w:rsid w:val="00916CE2"/>
    <w:rsid w:val="009176A8"/>
    <w:rsid w:val="00923DC8"/>
    <w:rsid w:val="0092440E"/>
    <w:rsid w:val="00925F07"/>
    <w:rsid w:val="009261EA"/>
    <w:rsid w:val="00926E55"/>
    <w:rsid w:val="009306BA"/>
    <w:rsid w:val="0093075E"/>
    <w:rsid w:val="009316EE"/>
    <w:rsid w:val="00934665"/>
    <w:rsid w:val="00936635"/>
    <w:rsid w:val="0094562A"/>
    <w:rsid w:val="00946EC5"/>
    <w:rsid w:val="00947418"/>
    <w:rsid w:val="0095113D"/>
    <w:rsid w:val="00952B45"/>
    <w:rsid w:val="00953912"/>
    <w:rsid w:val="00953EEA"/>
    <w:rsid w:val="00957404"/>
    <w:rsid w:val="009576C9"/>
    <w:rsid w:val="00957A74"/>
    <w:rsid w:val="0096204B"/>
    <w:rsid w:val="009636B4"/>
    <w:rsid w:val="00964F3D"/>
    <w:rsid w:val="00967430"/>
    <w:rsid w:val="00967ABA"/>
    <w:rsid w:val="009751E6"/>
    <w:rsid w:val="00976C27"/>
    <w:rsid w:val="00981EDA"/>
    <w:rsid w:val="00984CDE"/>
    <w:rsid w:val="00985096"/>
    <w:rsid w:val="00985D59"/>
    <w:rsid w:val="00985E08"/>
    <w:rsid w:val="00986D97"/>
    <w:rsid w:val="00990FDA"/>
    <w:rsid w:val="00992560"/>
    <w:rsid w:val="0099261D"/>
    <w:rsid w:val="00994057"/>
    <w:rsid w:val="00995893"/>
    <w:rsid w:val="009974BF"/>
    <w:rsid w:val="009A1B1B"/>
    <w:rsid w:val="009A2A03"/>
    <w:rsid w:val="009A33E5"/>
    <w:rsid w:val="009A355B"/>
    <w:rsid w:val="009A373D"/>
    <w:rsid w:val="009A3FC4"/>
    <w:rsid w:val="009A40D6"/>
    <w:rsid w:val="009A4767"/>
    <w:rsid w:val="009A7110"/>
    <w:rsid w:val="009A7FE2"/>
    <w:rsid w:val="009B265A"/>
    <w:rsid w:val="009B447A"/>
    <w:rsid w:val="009B489D"/>
    <w:rsid w:val="009B4B3C"/>
    <w:rsid w:val="009C0795"/>
    <w:rsid w:val="009C0E81"/>
    <w:rsid w:val="009C1CD2"/>
    <w:rsid w:val="009C5EC5"/>
    <w:rsid w:val="009C6006"/>
    <w:rsid w:val="009C67F3"/>
    <w:rsid w:val="009C6BAE"/>
    <w:rsid w:val="009C7C91"/>
    <w:rsid w:val="009D02B6"/>
    <w:rsid w:val="009D08C7"/>
    <w:rsid w:val="009D2C66"/>
    <w:rsid w:val="009D557E"/>
    <w:rsid w:val="009E1739"/>
    <w:rsid w:val="009E5344"/>
    <w:rsid w:val="009E55AB"/>
    <w:rsid w:val="009E6DA3"/>
    <w:rsid w:val="009E6E1B"/>
    <w:rsid w:val="009E707C"/>
    <w:rsid w:val="009E7C70"/>
    <w:rsid w:val="009F1642"/>
    <w:rsid w:val="009F19E7"/>
    <w:rsid w:val="009F28DC"/>
    <w:rsid w:val="009F6C89"/>
    <w:rsid w:val="009F788F"/>
    <w:rsid w:val="009F7F69"/>
    <w:rsid w:val="00A00C40"/>
    <w:rsid w:val="00A02430"/>
    <w:rsid w:val="00A04A6C"/>
    <w:rsid w:val="00A056BA"/>
    <w:rsid w:val="00A06E69"/>
    <w:rsid w:val="00A101C8"/>
    <w:rsid w:val="00A121FD"/>
    <w:rsid w:val="00A13F01"/>
    <w:rsid w:val="00A1653E"/>
    <w:rsid w:val="00A16DE7"/>
    <w:rsid w:val="00A204DF"/>
    <w:rsid w:val="00A2173E"/>
    <w:rsid w:val="00A22CC1"/>
    <w:rsid w:val="00A30C15"/>
    <w:rsid w:val="00A31201"/>
    <w:rsid w:val="00A34579"/>
    <w:rsid w:val="00A35BCD"/>
    <w:rsid w:val="00A41EC6"/>
    <w:rsid w:val="00A41EF8"/>
    <w:rsid w:val="00A43E0C"/>
    <w:rsid w:val="00A440B9"/>
    <w:rsid w:val="00A44B23"/>
    <w:rsid w:val="00A47AD8"/>
    <w:rsid w:val="00A50F22"/>
    <w:rsid w:val="00A5243F"/>
    <w:rsid w:val="00A5291A"/>
    <w:rsid w:val="00A56A01"/>
    <w:rsid w:val="00A60D24"/>
    <w:rsid w:val="00A62B44"/>
    <w:rsid w:val="00A7238F"/>
    <w:rsid w:val="00A73FFD"/>
    <w:rsid w:val="00A75369"/>
    <w:rsid w:val="00A7576B"/>
    <w:rsid w:val="00A75CAD"/>
    <w:rsid w:val="00A802C7"/>
    <w:rsid w:val="00A824BE"/>
    <w:rsid w:val="00A83767"/>
    <w:rsid w:val="00A85791"/>
    <w:rsid w:val="00A86629"/>
    <w:rsid w:val="00A908AB"/>
    <w:rsid w:val="00A90AD9"/>
    <w:rsid w:val="00A93624"/>
    <w:rsid w:val="00AA2CB4"/>
    <w:rsid w:val="00AA3564"/>
    <w:rsid w:val="00AA4FC0"/>
    <w:rsid w:val="00AA606B"/>
    <w:rsid w:val="00AA67E1"/>
    <w:rsid w:val="00AA7EAE"/>
    <w:rsid w:val="00AB2DE7"/>
    <w:rsid w:val="00AB4FCC"/>
    <w:rsid w:val="00AC392D"/>
    <w:rsid w:val="00AD4B41"/>
    <w:rsid w:val="00AD5310"/>
    <w:rsid w:val="00AD6172"/>
    <w:rsid w:val="00AD69EB"/>
    <w:rsid w:val="00AD726E"/>
    <w:rsid w:val="00AE02C9"/>
    <w:rsid w:val="00AE27E0"/>
    <w:rsid w:val="00AE2ADE"/>
    <w:rsid w:val="00AE45CE"/>
    <w:rsid w:val="00AE5D42"/>
    <w:rsid w:val="00AF0075"/>
    <w:rsid w:val="00AF0A89"/>
    <w:rsid w:val="00AF2866"/>
    <w:rsid w:val="00AF4080"/>
    <w:rsid w:val="00AF641F"/>
    <w:rsid w:val="00AF65BF"/>
    <w:rsid w:val="00B00037"/>
    <w:rsid w:val="00B01E71"/>
    <w:rsid w:val="00B02B23"/>
    <w:rsid w:val="00B02EC4"/>
    <w:rsid w:val="00B04020"/>
    <w:rsid w:val="00B064DE"/>
    <w:rsid w:val="00B06BB4"/>
    <w:rsid w:val="00B07C1A"/>
    <w:rsid w:val="00B108F5"/>
    <w:rsid w:val="00B11C4E"/>
    <w:rsid w:val="00B12B05"/>
    <w:rsid w:val="00B12B70"/>
    <w:rsid w:val="00B16D61"/>
    <w:rsid w:val="00B17F3A"/>
    <w:rsid w:val="00B207D3"/>
    <w:rsid w:val="00B23FE1"/>
    <w:rsid w:val="00B2423A"/>
    <w:rsid w:val="00B24D41"/>
    <w:rsid w:val="00B314EC"/>
    <w:rsid w:val="00B33A4B"/>
    <w:rsid w:val="00B34B12"/>
    <w:rsid w:val="00B35279"/>
    <w:rsid w:val="00B37539"/>
    <w:rsid w:val="00B4271A"/>
    <w:rsid w:val="00B43350"/>
    <w:rsid w:val="00B439FF"/>
    <w:rsid w:val="00B4475F"/>
    <w:rsid w:val="00B45F71"/>
    <w:rsid w:val="00B518A5"/>
    <w:rsid w:val="00B52F18"/>
    <w:rsid w:val="00B537AE"/>
    <w:rsid w:val="00B60023"/>
    <w:rsid w:val="00B60B7E"/>
    <w:rsid w:val="00B6133A"/>
    <w:rsid w:val="00B62BC1"/>
    <w:rsid w:val="00B63FDB"/>
    <w:rsid w:val="00B64021"/>
    <w:rsid w:val="00B64121"/>
    <w:rsid w:val="00B64979"/>
    <w:rsid w:val="00B65C51"/>
    <w:rsid w:val="00B67E35"/>
    <w:rsid w:val="00B7225B"/>
    <w:rsid w:val="00B7564D"/>
    <w:rsid w:val="00B76DD5"/>
    <w:rsid w:val="00B77A56"/>
    <w:rsid w:val="00B854F4"/>
    <w:rsid w:val="00B855F0"/>
    <w:rsid w:val="00B85EC0"/>
    <w:rsid w:val="00B92C1C"/>
    <w:rsid w:val="00B94E07"/>
    <w:rsid w:val="00BA408D"/>
    <w:rsid w:val="00BA4B8C"/>
    <w:rsid w:val="00BA6171"/>
    <w:rsid w:val="00BA750F"/>
    <w:rsid w:val="00BA7FF5"/>
    <w:rsid w:val="00BB07FC"/>
    <w:rsid w:val="00BB1773"/>
    <w:rsid w:val="00BB3348"/>
    <w:rsid w:val="00BB3AD2"/>
    <w:rsid w:val="00BB42C6"/>
    <w:rsid w:val="00BB4321"/>
    <w:rsid w:val="00BB49E2"/>
    <w:rsid w:val="00BB577A"/>
    <w:rsid w:val="00BB651F"/>
    <w:rsid w:val="00BB7D43"/>
    <w:rsid w:val="00BC04E9"/>
    <w:rsid w:val="00BC1C68"/>
    <w:rsid w:val="00BC2411"/>
    <w:rsid w:val="00BC2B4C"/>
    <w:rsid w:val="00BC4193"/>
    <w:rsid w:val="00BD090B"/>
    <w:rsid w:val="00BD187F"/>
    <w:rsid w:val="00BD1B61"/>
    <w:rsid w:val="00BD3418"/>
    <w:rsid w:val="00BD4A39"/>
    <w:rsid w:val="00BE069B"/>
    <w:rsid w:val="00BE2A3F"/>
    <w:rsid w:val="00BE2C09"/>
    <w:rsid w:val="00BE4BD7"/>
    <w:rsid w:val="00BE5C09"/>
    <w:rsid w:val="00BE6940"/>
    <w:rsid w:val="00BF16EB"/>
    <w:rsid w:val="00BF2CB8"/>
    <w:rsid w:val="00BF6607"/>
    <w:rsid w:val="00C008F6"/>
    <w:rsid w:val="00C1058C"/>
    <w:rsid w:val="00C105FE"/>
    <w:rsid w:val="00C106F0"/>
    <w:rsid w:val="00C14B73"/>
    <w:rsid w:val="00C1587D"/>
    <w:rsid w:val="00C15FD7"/>
    <w:rsid w:val="00C16871"/>
    <w:rsid w:val="00C175A3"/>
    <w:rsid w:val="00C208BC"/>
    <w:rsid w:val="00C21C34"/>
    <w:rsid w:val="00C227CC"/>
    <w:rsid w:val="00C2417D"/>
    <w:rsid w:val="00C24912"/>
    <w:rsid w:val="00C251CC"/>
    <w:rsid w:val="00C27866"/>
    <w:rsid w:val="00C335F0"/>
    <w:rsid w:val="00C3385F"/>
    <w:rsid w:val="00C3573E"/>
    <w:rsid w:val="00C36811"/>
    <w:rsid w:val="00C370C7"/>
    <w:rsid w:val="00C431D2"/>
    <w:rsid w:val="00C432B5"/>
    <w:rsid w:val="00C44E5A"/>
    <w:rsid w:val="00C45207"/>
    <w:rsid w:val="00C50CBF"/>
    <w:rsid w:val="00C50F5F"/>
    <w:rsid w:val="00C525C7"/>
    <w:rsid w:val="00C5573A"/>
    <w:rsid w:val="00C55E12"/>
    <w:rsid w:val="00C5609F"/>
    <w:rsid w:val="00C56858"/>
    <w:rsid w:val="00C57315"/>
    <w:rsid w:val="00C57708"/>
    <w:rsid w:val="00C61177"/>
    <w:rsid w:val="00C61441"/>
    <w:rsid w:val="00C62658"/>
    <w:rsid w:val="00C64A88"/>
    <w:rsid w:val="00C70CB1"/>
    <w:rsid w:val="00C710C8"/>
    <w:rsid w:val="00C72FC3"/>
    <w:rsid w:val="00C75537"/>
    <w:rsid w:val="00C75BD6"/>
    <w:rsid w:val="00C76E9D"/>
    <w:rsid w:val="00C77D6F"/>
    <w:rsid w:val="00C809A9"/>
    <w:rsid w:val="00C8351A"/>
    <w:rsid w:val="00C83FB1"/>
    <w:rsid w:val="00C85EF7"/>
    <w:rsid w:val="00C863F2"/>
    <w:rsid w:val="00C875DD"/>
    <w:rsid w:val="00C876F3"/>
    <w:rsid w:val="00C91EEE"/>
    <w:rsid w:val="00C92DA2"/>
    <w:rsid w:val="00C94E6D"/>
    <w:rsid w:val="00C9537F"/>
    <w:rsid w:val="00C964A4"/>
    <w:rsid w:val="00C964C9"/>
    <w:rsid w:val="00C969E9"/>
    <w:rsid w:val="00CA04E4"/>
    <w:rsid w:val="00CA3BBE"/>
    <w:rsid w:val="00CA419B"/>
    <w:rsid w:val="00CA7325"/>
    <w:rsid w:val="00CB07A2"/>
    <w:rsid w:val="00CB21A5"/>
    <w:rsid w:val="00CB21E5"/>
    <w:rsid w:val="00CB2940"/>
    <w:rsid w:val="00CB5D1A"/>
    <w:rsid w:val="00CB6791"/>
    <w:rsid w:val="00CB6A58"/>
    <w:rsid w:val="00CB75C6"/>
    <w:rsid w:val="00CB790F"/>
    <w:rsid w:val="00CC0681"/>
    <w:rsid w:val="00CC26FA"/>
    <w:rsid w:val="00CC2F11"/>
    <w:rsid w:val="00CC3BEC"/>
    <w:rsid w:val="00CD3BB5"/>
    <w:rsid w:val="00CD3E2D"/>
    <w:rsid w:val="00CD49EF"/>
    <w:rsid w:val="00CD5B1E"/>
    <w:rsid w:val="00CE0F6F"/>
    <w:rsid w:val="00CE1986"/>
    <w:rsid w:val="00CE5426"/>
    <w:rsid w:val="00CE615C"/>
    <w:rsid w:val="00CE6332"/>
    <w:rsid w:val="00CE71BB"/>
    <w:rsid w:val="00CE79F7"/>
    <w:rsid w:val="00CF2297"/>
    <w:rsid w:val="00CF253B"/>
    <w:rsid w:val="00CF36CB"/>
    <w:rsid w:val="00CF748F"/>
    <w:rsid w:val="00D01A78"/>
    <w:rsid w:val="00D021AB"/>
    <w:rsid w:val="00D03609"/>
    <w:rsid w:val="00D04028"/>
    <w:rsid w:val="00D07605"/>
    <w:rsid w:val="00D07C0B"/>
    <w:rsid w:val="00D10C5A"/>
    <w:rsid w:val="00D11EA9"/>
    <w:rsid w:val="00D1412C"/>
    <w:rsid w:val="00D14981"/>
    <w:rsid w:val="00D14988"/>
    <w:rsid w:val="00D1560C"/>
    <w:rsid w:val="00D17CE3"/>
    <w:rsid w:val="00D21920"/>
    <w:rsid w:val="00D2233D"/>
    <w:rsid w:val="00D22AF6"/>
    <w:rsid w:val="00D23463"/>
    <w:rsid w:val="00D23BCA"/>
    <w:rsid w:val="00D23E33"/>
    <w:rsid w:val="00D2447F"/>
    <w:rsid w:val="00D24BDB"/>
    <w:rsid w:val="00D24DFF"/>
    <w:rsid w:val="00D258B8"/>
    <w:rsid w:val="00D25FA2"/>
    <w:rsid w:val="00D26786"/>
    <w:rsid w:val="00D30697"/>
    <w:rsid w:val="00D30DED"/>
    <w:rsid w:val="00D34AE7"/>
    <w:rsid w:val="00D4430F"/>
    <w:rsid w:val="00D4556A"/>
    <w:rsid w:val="00D50189"/>
    <w:rsid w:val="00D508A1"/>
    <w:rsid w:val="00D50CB7"/>
    <w:rsid w:val="00D5137B"/>
    <w:rsid w:val="00D51692"/>
    <w:rsid w:val="00D519E0"/>
    <w:rsid w:val="00D51C6C"/>
    <w:rsid w:val="00D5252B"/>
    <w:rsid w:val="00D546D7"/>
    <w:rsid w:val="00D5501B"/>
    <w:rsid w:val="00D60B4B"/>
    <w:rsid w:val="00D614E4"/>
    <w:rsid w:val="00D637CC"/>
    <w:rsid w:val="00D719C8"/>
    <w:rsid w:val="00D74AFF"/>
    <w:rsid w:val="00D75F97"/>
    <w:rsid w:val="00D80629"/>
    <w:rsid w:val="00D808C2"/>
    <w:rsid w:val="00D82B29"/>
    <w:rsid w:val="00D8518C"/>
    <w:rsid w:val="00D87122"/>
    <w:rsid w:val="00D87E44"/>
    <w:rsid w:val="00D92579"/>
    <w:rsid w:val="00D931E2"/>
    <w:rsid w:val="00D94A9C"/>
    <w:rsid w:val="00D952B7"/>
    <w:rsid w:val="00D959C3"/>
    <w:rsid w:val="00D97B74"/>
    <w:rsid w:val="00DA045C"/>
    <w:rsid w:val="00DA0B6E"/>
    <w:rsid w:val="00DA0D20"/>
    <w:rsid w:val="00DA16B6"/>
    <w:rsid w:val="00DA57F5"/>
    <w:rsid w:val="00DB2183"/>
    <w:rsid w:val="00DB24EF"/>
    <w:rsid w:val="00DB2821"/>
    <w:rsid w:val="00DB2C99"/>
    <w:rsid w:val="00DB3D26"/>
    <w:rsid w:val="00DB78E4"/>
    <w:rsid w:val="00DC00F1"/>
    <w:rsid w:val="00DC0614"/>
    <w:rsid w:val="00DC11E2"/>
    <w:rsid w:val="00DC16C6"/>
    <w:rsid w:val="00DC18C9"/>
    <w:rsid w:val="00DC2F7C"/>
    <w:rsid w:val="00DC3D58"/>
    <w:rsid w:val="00DC3E0A"/>
    <w:rsid w:val="00DC6616"/>
    <w:rsid w:val="00DC7426"/>
    <w:rsid w:val="00DD220A"/>
    <w:rsid w:val="00DD24AA"/>
    <w:rsid w:val="00DD4101"/>
    <w:rsid w:val="00DD6298"/>
    <w:rsid w:val="00DE0C2C"/>
    <w:rsid w:val="00DE6E2E"/>
    <w:rsid w:val="00DF18A3"/>
    <w:rsid w:val="00DF26FD"/>
    <w:rsid w:val="00DF3D51"/>
    <w:rsid w:val="00DF6DFC"/>
    <w:rsid w:val="00E036A6"/>
    <w:rsid w:val="00E0496E"/>
    <w:rsid w:val="00E076AB"/>
    <w:rsid w:val="00E1170C"/>
    <w:rsid w:val="00E15F2D"/>
    <w:rsid w:val="00E167F6"/>
    <w:rsid w:val="00E17263"/>
    <w:rsid w:val="00E202D4"/>
    <w:rsid w:val="00E21016"/>
    <w:rsid w:val="00E24476"/>
    <w:rsid w:val="00E25CAC"/>
    <w:rsid w:val="00E26E27"/>
    <w:rsid w:val="00E30F8B"/>
    <w:rsid w:val="00E310FE"/>
    <w:rsid w:val="00E32808"/>
    <w:rsid w:val="00E34031"/>
    <w:rsid w:val="00E352F1"/>
    <w:rsid w:val="00E35399"/>
    <w:rsid w:val="00E365BD"/>
    <w:rsid w:val="00E40A28"/>
    <w:rsid w:val="00E425F7"/>
    <w:rsid w:val="00E465A0"/>
    <w:rsid w:val="00E50AC0"/>
    <w:rsid w:val="00E50D90"/>
    <w:rsid w:val="00E567DA"/>
    <w:rsid w:val="00E5706A"/>
    <w:rsid w:val="00E60B8A"/>
    <w:rsid w:val="00E61B8A"/>
    <w:rsid w:val="00E66D3C"/>
    <w:rsid w:val="00E6764A"/>
    <w:rsid w:val="00E70F25"/>
    <w:rsid w:val="00E71BDF"/>
    <w:rsid w:val="00E724A4"/>
    <w:rsid w:val="00E73354"/>
    <w:rsid w:val="00E73575"/>
    <w:rsid w:val="00E74C02"/>
    <w:rsid w:val="00E74CB6"/>
    <w:rsid w:val="00E76D30"/>
    <w:rsid w:val="00E76DE5"/>
    <w:rsid w:val="00E80A8D"/>
    <w:rsid w:val="00E82581"/>
    <w:rsid w:val="00E83053"/>
    <w:rsid w:val="00E85147"/>
    <w:rsid w:val="00E8653E"/>
    <w:rsid w:val="00E86EF1"/>
    <w:rsid w:val="00E87F28"/>
    <w:rsid w:val="00E90D29"/>
    <w:rsid w:val="00E9309D"/>
    <w:rsid w:val="00E93371"/>
    <w:rsid w:val="00E96482"/>
    <w:rsid w:val="00E97901"/>
    <w:rsid w:val="00EA16C1"/>
    <w:rsid w:val="00EA1901"/>
    <w:rsid w:val="00EA2FB3"/>
    <w:rsid w:val="00EA4902"/>
    <w:rsid w:val="00EA4F25"/>
    <w:rsid w:val="00EA4FBA"/>
    <w:rsid w:val="00EB08C5"/>
    <w:rsid w:val="00EB0C8E"/>
    <w:rsid w:val="00EB1CDD"/>
    <w:rsid w:val="00EB2AB1"/>
    <w:rsid w:val="00EB45F3"/>
    <w:rsid w:val="00EB4C04"/>
    <w:rsid w:val="00EC0332"/>
    <w:rsid w:val="00EC07A2"/>
    <w:rsid w:val="00EC0E35"/>
    <w:rsid w:val="00EC1D6A"/>
    <w:rsid w:val="00EC4A63"/>
    <w:rsid w:val="00ED2C97"/>
    <w:rsid w:val="00ED6B82"/>
    <w:rsid w:val="00ED71AB"/>
    <w:rsid w:val="00EE1173"/>
    <w:rsid w:val="00EE4021"/>
    <w:rsid w:val="00EE426E"/>
    <w:rsid w:val="00EF0AFC"/>
    <w:rsid w:val="00EF2C77"/>
    <w:rsid w:val="00EF3937"/>
    <w:rsid w:val="00EF6062"/>
    <w:rsid w:val="00EF6126"/>
    <w:rsid w:val="00EF6A25"/>
    <w:rsid w:val="00EF75B2"/>
    <w:rsid w:val="00EF7A90"/>
    <w:rsid w:val="00F01709"/>
    <w:rsid w:val="00F03B42"/>
    <w:rsid w:val="00F047EA"/>
    <w:rsid w:val="00F04B50"/>
    <w:rsid w:val="00F0669A"/>
    <w:rsid w:val="00F0739C"/>
    <w:rsid w:val="00F1172E"/>
    <w:rsid w:val="00F132E2"/>
    <w:rsid w:val="00F13AFF"/>
    <w:rsid w:val="00F13DCB"/>
    <w:rsid w:val="00F14297"/>
    <w:rsid w:val="00F15FEC"/>
    <w:rsid w:val="00F16292"/>
    <w:rsid w:val="00F23A01"/>
    <w:rsid w:val="00F23BD1"/>
    <w:rsid w:val="00F2556A"/>
    <w:rsid w:val="00F26069"/>
    <w:rsid w:val="00F2686C"/>
    <w:rsid w:val="00F3007B"/>
    <w:rsid w:val="00F330E1"/>
    <w:rsid w:val="00F33AA3"/>
    <w:rsid w:val="00F3461F"/>
    <w:rsid w:val="00F3597D"/>
    <w:rsid w:val="00F35ADD"/>
    <w:rsid w:val="00F35DF7"/>
    <w:rsid w:val="00F404C1"/>
    <w:rsid w:val="00F4111C"/>
    <w:rsid w:val="00F41339"/>
    <w:rsid w:val="00F41C8A"/>
    <w:rsid w:val="00F41D97"/>
    <w:rsid w:val="00F4249D"/>
    <w:rsid w:val="00F4278F"/>
    <w:rsid w:val="00F42F81"/>
    <w:rsid w:val="00F45CAC"/>
    <w:rsid w:val="00F45E26"/>
    <w:rsid w:val="00F45F90"/>
    <w:rsid w:val="00F472BC"/>
    <w:rsid w:val="00F47864"/>
    <w:rsid w:val="00F5062E"/>
    <w:rsid w:val="00F506A4"/>
    <w:rsid w:val="00F51FCB"/>
    <w:rsid w:val="00F54C11"/>
    <w:rsid w:val="00F61F71"/>
    <w:rsid w:val="00F62373"/>
    <w:rsid w:val="00F6708B"/>
    <w:rsid w:val="00F702BF"/>
    <w:rsid w:val="00F70F1F"/>
    <w:rsid w:val="00F72BFD"/>
    <w:rsid w:val="00F752B3"/>
    <w:rsid w:val="00F759FE"/>
    <w:rsid w:val="00F76471"/>
    <w:rsid w:val="00F774BF"/>
    <w:rsid w:val="00F77EEE"/>
    <w:rsid w:val="00F77F54"/>
    <w:rsid w:val="00F80918"/>
    <w:rsid w:val="00F816D6"/>
    <w:rsid w:val="00F81A51"/>
    <w:rsid w:val="00F81E07"/>
    <w:rsid w:val="00F8277D"/>
    <w:rsid w:val="00F860E9"/>
    <w:rsid w:val="00F86217"/>
    <w:rsid w:val="00F87957"/>
    <w:rsid w:val="00F87CF9"/>
    <w:rsid w:val="00F9127A"/>
    <w:rsid w:val="00F9183C"/>
    <w:rsid w:val="00F936D7"/>
    <w:rsid w:val="00F967CD"/>
    <w:rsid w:val="00F97E7C"/>
    <w:rsid w:val="00FA12C2"/>
    <w:rsid w:val="00FA2094"/>
    <w:rsid w:val="00FA32A1"/>
    <w:rsid w:val="00FA3E03"/>
    <w:rsid w:val="00FA52EF"/>
    <w:rsid w:val="00FA5D5C"/>
    <w:rsid w:val="00FA6072"/>
    <w:rsid w:val="00FA6E25"/>
    <w:rsid w:val="00FA7A9E"/>
    <w:rsid w:val="00FB0092"/>
    <w:rsid w:val="00FB10FA"/>
    <w:rsid w:val="00FB3594"/>
    <w:rsid w:val="00FB62B6"/>
    <w:rsid w:val="00FB767A"/>
    <w:rsid w:val="00FB76C0"/>
    <w:rsid w:val="00FC120E"/>
    <w:rsid w:val="00FC16F0"/>
    <w:rsid w:val="00FC31F1"/>
    <w:rsid w:val="00FC48E0"/>
    <w:rsid w:val="00FC4AB3"/>
    <w:rsid w:val="00FC6D77"/>
    <w:rsid w:val="00FC7134"/>
    <w:rsid w:val="00FC75B2"/>
    <w:rsid w:val="00FD048C"/>
    <w:rsid w:val="00FD221F"/>
    <w:rsid w:val="00FD318F"/>
    <w:rsid w:val="00FD332A"/>
    <w:rsid w:val="00FD3A3A"/>
    <w:rsid w:val="00FD3DE5"/>
    <w:rsid w:val="00FD456B"/>
    <w:rsid w:val="00FD5982"/>
    <w:rsid w:val="00FD6621"/>
    <w:rsid w:val="00FD7D30"/>
    <w:rsid w:val="00FE0C6B"/>
    <w:rsid w:val="00FE173F"/>
    <w:rsid w:val="00FE2D27"/>
    <w:rsid w:val="00FE3049"/>
    <w:rsid w:val="00FE3147"/>
    <w:rsid w:val="00FE53FE"/>
    <w:rsid w:val="00FE5DA6"/>
    <w:rsid w:val="00FF15F7"/>
    <w:rsid w:val="00FF5220"/>
    <w:rsid w:val="00FF661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D3EF9"/>
  <w15:docId w15:val="{326A484C-1557-4772-A61C-D62EB7B24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13C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C57315"/>
  </w:style>
  <w:style w:type="character" w:customStyle="1" w:styleId="DateChar">
    <w:name w:val="Date Char"/>
    <w:basedOn w:val="DefaultParagraphFont"/>
    <w:link w:val="Date"/>
    <w:uiPriority w:val="99"/>
    <w:semiHidden/>
    <w:rsid w:val="00C57315"/>
  </w:style>
  <w:style w:type="paragraph" w:styleId="Header">
    <w:name w:val="header"/>
    <w:basedOn w:val="Normal"/>
    <w:link w:val="HeaderChar"/>
    <w:uiPriority w:val="99"/>
    <w:unhideWhenUsed/>
    <w:rsid w:val="000C5F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5F94"/>
  </w:style>
  <w:style w:type="paragraph" w:styleId="Footer">
    <w:name w:val="footer"/>
    <w:basedOn w:val="Normal"/>
    <w:link w:val="FooterChar"/>
    <w:uiPriority w:val="99"/>
    <w:unhideWhenUsed/>
    <w:rsid w:val="000C5F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5F94"/>
  </w:style>
  <w:style w:type="paragraph" w:styleId="ListParagraph">
    <w:name w:val="List Paragraph"/>
    <w:basedOn w:val="Normal"/>
    <w:link w:val="ListParagraphChar"/>
    <w:uiPriority w:val="34"/>
    <w:qFormat/>
    <w:rsid w:val="004663B7"/>
    <w:pPr>
      <w:ind w:left="720"/>
      <w:contextualSpacing/>
    </w:pPr>
  </w:style>
  <w:style w:type="character" w:styleId="Strong">
    <w:name w:val="Strong"/>
    <w:basedOn w:val="DefaultParagraphFont"/>
    <w:uiPriority w:val="22"/>
    <w:qFormat/>
    <w:rsid w:val="00024579"/>
    <w:rPr>
      <w:b/>
      <w:bCs/>
    </w:rPr>
  </w:style>
  <w:style w:type="paragraph" w:customStyle="1" w:styleId="a">
    <w:name w:val="성경인용문"/>
    <w:basedOn w:val="Normal"/>
    <w:link w:val="Char"/>
    <w:qFormat/>
    <w:rsid w:val="00D808C2"/>
    <w:pPr>
      <w:spacing w:before="120"/>
      <w:ind w:left="720"/>
      <w:jc w:val="both"/>
    </w:pPr>
    <w:rPr>
      <w:i/>
      <w:sz w:val="20"/>
    </w:rPr>
  </w:style>
  <w:style w:type="paragraph" w:customStyle="1" w:styleId="1">
    <w:name w:val="소제목1"/>
    <w:basedOn w:val="ListParagraph"/>
    <w:link w:val="1Char"/>
    <w:qFormat/>
    <w:rsid w:val="00FB62B6"/>
    <w:pPr>
      <w:numPr>
        <w:numId w:val="3"/>
      </w:numPr>
      <w:jc w:val="both"/>
    </w:pPr>
    <w:rPr>
      <w:b/>
      <w:bCs/>
    </w:rPr>
  </w:style>
  <w:style w:type="character" w:customStyle="1" w:styleId="Char">
    <w:name w:val="성경인용문 Char"/>
    <w:basedOn w:val="DefaultParagraphFont"/>
    <w:link w:val="a"/>
    <w:rsid w:val="00D808C2"/>
    <w:rPr>
      <w:i/>
      <w:sz w:val="20"/>
    </w:rPr>
  </w:style>
  <w:style w:type="paragraph" w:customStyle="1" w:styleId="ChapterTitle1">
    <w:name w:val="Chapter Title1"/>
    <w:basedOn w:val="ListParagraph"/>
    <w:link w:val="ChapterTitle1Char"/>
    <w:qFormat/>
    <w:rsid w:val="004813CC"/>
    <w:pPr>
      <w:numPr>
        <w:numId w:val="1"/>
      </w:numPr>
      <w:jc w:val="both"/>
    </w:pPr>
    <w:rPr>
      <w:b/>
      <w:bCs/>
      <w:sz w:val="24"/>
      <w:szCs w:val="24"/>
    </w:rPr>
  </w:style>
  <w:style w:type="character" w:customStyle="1" w:styleId="ListParagraphChar">
    <w:name w:val="List Paragraph Char"/>
    <w:basedOn w:val="DefaultParagraphFont"/>
    <w:link w:val="ListParagraph"/>
    <w:uiPriority w:val="34"/>
    <w:rsid w:val="00FB62B6"/>
  </w:style>
  <w:style w:type="character" w:customStyle="1" w:styleId="1Char">
    <w:name w:val="소제목1 Char"/>
    <w:basedOn w:val="ListParagraphChar"/>
    <w:link w:val="1"/>
    <w:rsid w:val="00FB62B6"/>
    <w:rPr>
      <w:b/>
      <w:bCs/>
    </w:rPr>
  </w:style>
  <w:style w:type="character" w:customStyle="1" w:styleId="Heading1Char">
    <w:name w:val="Heading 1 Char"/>
    <w:basedOn w:val="DefaultParagraphFont"/>
    <w:link w:val="Heading1"/>
    <w:uiPriority w:val="9"/>
    <w:rsid w:val="004813CC"/>
    <w:rPr>
      <w:rFonts w:asciiTheme="majorHAnsi" w:eastAsiaTheme="majorEastAsia" w:hAnsiTheme="majorHAnsi" w:cstheme="majorBidi"/>
      <w:color w:val="2E74B5" w:themeColor="accent1" w:themeShade="BF"/>
      <w:sz w:val="32"/>
      <w:szCs w:val="32"/>
    </w:rPr>
  </w:style>
  <w:style w:type="character" w:customStyle="1" w:styleId="ChapterTitle1Char">
    <w:name w:val="Chapter Title1 Char"/>
    <w:basedOn w:val="ListParagraphChar"/>
    <w:link w:val="ChapterTitle1"/>
    <w:rsid w:val="004813CC"/>
    <w:rPr>
      <w:b/>
      <w:bCs/>
      <w:sz w:val="24"/>
      <w:szCs w:val="24"/>
    </w:rPr>
  </w:style>
  <w:style w:type="paragraph" w:customStyle="1" w:styleId="Title1">
    <w:name w:val="Title_1"/>
    <w:basedOn w:val="Heading1"/>
    <w:link w:val="Title1Char"/>
    <w:qFormat/>
    <w:rsid w:val="004813CC"/>
    <w:pPr>
      <w:jc w:val="center"/>
    </w:pPr>
    <w:rPr>
      <w:rFonts w:ascii="Verdana" w:hAnsi="Verdana"/>
      <w:b/>
      <w:bCs/>
      <w:color w:val="000000" w:themeColor="text1"/>
      <w:sz w:val="28"/>
      <w:szCs w:val="28"/>
    </w:rPr>
  </w:style>
  <w:style w:type="paragraph" w:customStyle="1" w:styleId="Authorname">
    <w:name w:val="Author name"/>
    <w:basedOn w:val="Normal"/>
    <w:link w:val="AuthornameChar"/>
    <w:qFormat/>
    <w:rsid w:val="004813CC"/>
    <w:pPr>
      <w:spacing w:after="0" w:line="240" w:lineRule="auto"/>
      <w:jc w:val="right"/>
    </w:pPr>
  </w:style>
  <w:style w:type="character" w:customStyle="1" w:styleId="Title1Char">
    <w:name w:val="Title_1 Char"/>
    <w:basedOn w:val="Heading1Char"/>
    <w:link w:val="Title1"/>
    <w:rsid w:val="004813CC"/>
    <w:rPr>
      <w:rFonts w:ascii="Verdana" w:eastAsiaTheme="majorEastAsia" w:hAnsi="Verdana" w:cstheme="majorBidi"/>
      <w:b/>
      <w:bCs/>
      <w:color w:val="000000" w:themeColor="text1"/>
      <w:sz w:val="28"/>
      <w:szCs w:val="28"/>
    </w:rPr>
  </w:style>
  <w:style w:type="character" w:customStyle="1" w:styleId="AuthornameChar">
    <w:name w:val="Author name Char"/>
    <w:basedOn w:val="DefaultParagraphFont"/>
    <w:link w:val="Authorname"/>
    <w:rsid w:val="004813CC"/>
  </w:style>
  <w:style w:type="paragraph" w:customStyle="1" w:styleId="Default">
    <w:name w:val="Default"/>
    <w:rsid w:val="004E47ED"/>
    <w:pPr>
      <w:autoSpaceDE w:val="0"/>
      <w:autoSpaceDN w:val="0"/>
      <w:adjustRightInd w:val="0"/>
      <w:spacing w:after="0" w:line="240" w:lineRule="auto"/>
    </w:pPr>
    <w:rPr>
      <w:rFonts w:ascii="..d....." w:eastAsia="..d....." w:cs="..d....."/>
      <w:color w:val="000000"/>
      <w:sz w:val="24"/>
      <w:szCs w:val="24"/>
    </w:rPr>
  </w:style>
  <w:style w:type="character" w:styleId="Hyperlink">
    <w:name w:val="Hyperlink"/>
    <w:basedOn w:val="DefaultParagraphFont"/>
    <w:uiPriority w:val="99"/>
    <w:unhideWhenUsed/>
    <w:rsid w:val="00FA3E03"/>
    <w:rPr>
      <w:color w:val="0563C1" w:themeColor="hyperlink"/>
      <w:u w:val="single"/>
    </w:rPr>
  </w:style>
  <w:style w:type="character" w:styleId="UnresolvedMention">
    <w:name w:val="Unresolved Mention"/>
    <w:basedOn w:val="DefaultParagraphFont"/>
    <w:uiPriority w:val="99"/>
    <w:semiHidden/>
    <w:unhideWhenUsed/>
    <w:rsid w:val="00FA3E03"/>
    <w:rPr>
      <w:color w:val="605E5C"/>
      <w:shd w:val="clear" w:color="auto" w:fill="E1DFDD"/>
    </w:rPr>
  </w:style>
  <w:style w:type="character" w:styleId="Emphasis">
    <w:name w:val="Emphasis"/>
    <w:basedOn w:val="DefaultParagraphFont"/>
    <w:uiPriority w:val="20"/>
    <w:qFormat/>
    <w:rsid w:val="0055011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4592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douglaschoministry.ne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wcho4771@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767AF-1E2C-4A60-BF87-03B49C486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8</TotalTime>
  <Pages>2</Pages>
  <Words>1044</Words>
  <Characters>595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ddy</dc:creator>
  <cp:keywords/>
  <dc:description/>
  <cp:lastModifiedBy> </cp:lastModifiedBy>
  <cp:revision>12</cp:revision>
  <cp:lastPrinted>2022-08-27T12:39:00Z</cp:lastPrinted>
  <dcterms:created xsi:type="dcterms:W3CDTF">2022-08-26T20:42:00Z</dcterms:created>
  <dcterms:modified xsi:type="dcterms:W3CDTF">2022-08-27T15:00:00Z</dcterms:modified>
</cp:coreProperties>
</file>